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94D968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07654E71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47EE87E" w14:textId="77777777" w:rsidR="00BE550B" w:rsidRDefault="00EB7898" w:rsidP="00BE550B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QB1*06</w:t>
      </w:r>
    </w:p>
    <w:p w14:paraId="23AA0065" w14:textId="557C5303" w:rsidR="002258C5" w:rsidRPr="00703B29" w:rsidRDefault="00703B29" w:rsidP="0032460D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EB7898">
        <w:rPr>
          <w:rFonts w:cs="Arial"/>
          <w:sz w:val="20"/>
        </w:rPr>
        <w:t>212</w:t>
      </w:r>
      <w:r w:rsidR="0004265E">
        <w:rPr>
          <w:rFonts w:cs="Arial"/>
          <w:sz w:val="20"/>
        </w:rPr>
        <w:t>-24/0</w:t>
      </w:r>
      <w:r w:rsidR="00275B28">
        <w:rPr>
          <w:rFonts w:cs="Arial"/>
          <w:sz w:val="20"/>
        </w:rPr>
        <w:t>4 – 24u/04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7064A6">
        <w:rPr>
          <w:rFonts w:cs="Arial"/>
          <w:sz w:val="20"/>
        </w:rPr>
        <w:t>1G3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064A6">
        <w:rPr>
          <w:rFonts w:cs="Arial"/>
          <w:sz w:val="20"/>
        </w:rPr>
        <w:t>2</w:t>
      </w:r>
      <w:r w:rsidR="003F16BB">
        <w:rPr>
          <w:rFonts w:cs="Arial"/>
          <w:sz w:val="20"/>
        </w:rPr>
        <w:t>2</w:t>
      </w:r>
      <w:r w:rsidR="00260338" w:rsidRPr="00703B29">
        <w:rPr>
          <w:rFonts w:cs="Arial"/>
          <w:sz w:val="20"/>
        </w:rPr>
        <w:t>-</w:t>
      </w:r>
      <w:r w:rsidR="003F16BB">
        <w:rPr>
          <w:rFonts w:cs="Arial"/>
          <w:sz w:val="20"/>
        </w:rPr>
        <w:t>05</w:t>
      </w:r>
      <w:r w:rsidR="00260338" w:rsidRPr="00703B29">
        <w:rPr>
          <w:rFonts w:cs="Arial"/>
          <w:sz w:val="20"/>
        </w:rPr>
        <w:t>-01</w:t>
      </w:r>
    </w:p>
    <w:p w14:paraId="4BDDD545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84B82D9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D06B65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3E77CF3" w14:textId="77777777" w:rsidR="00AF1C2B" w:rsidRPr="001C202F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>
        <w:rPr>
          <w:rFonts w:cs="Arial"/>
          <w:b w:val="0"/>
          <w:sz w:val="18"/>
          <w:szCs w:val="18"/>
        </w:rPr>
        <w:tab/>
      </w:r>
    </w:p>
    <w:p w14:paraId="02B14003" w14:textId="77777777" w:rsidR="00AF1C2B" w:rsidRPr="001C202F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64F15C60" w14:textId="77777777" w:rsidR="00AF1C2B" w:rsidRPr="001C202F" w:rsidRDefault="00AF1C2B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A637B8">
        <w:rPr>
          <w:rFonts w:cs="Arial"/>
          <w:b w:val="0"/>
          <w:sz w:val="18"/>
          <w:szCs w:val="18"/>
        </w:rPr>
        <w:t>Conc.(ng/ul):_________</w:t>
      </w:r>
      <w:r w:rsidR="00A637B8">
        <w:rPr>
          <w:rFonts w:cs="Arial"/>
          <w:b w:val="0"/>
          <w:sz w:val="18"/>
          <w:szCs w:val="18"/>
        </w:rPr>
        <w:tab/>
      </w:r>
    </w:p>
    <w:p w14:paraId="1A71ABF1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DDF799" w14:textId="77777777" w:rsidR="00BD04A7" w:rsidRPr="001C202F" w:rsidRDefault="00B42741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A637B8">
        <w:rPr>
          <w:rFonts w:cs="Arial"/>
          <w:b w:val="0"/>
          <w:sz w:val="18"/>
          <w:szCs w:val="18"/>
        </w:rPr>
        <w:t>______________</w:t>
      </w:r>
      <w:r w:rsidR="00A637B8">
        <w:rPr>
          <w:rFonts w:cs="Arial"/>
          <w:b w:val="0"/>
          <w:sz w:val="18"/>
          <w:szCs w:val="18"/>
        </w:rPr>
        <w:tab/>
      </w:r>
    </w:p>
    <w:p w14:paraId="7F706126" w14:textId="77777777" w:rsidR="00BD04A7" w:rsidRPr="00D34BFC" w:rsidRDefault="00A637B8" w:rsidP="00A637B8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>
        <w:rPr>
          <w:rFonts w:cs="Arial"/>
          <w:b w:val="0"/>
          <w:sz w:val="18"/>
          <w:szCs w:val="18"/>
        </w:rPr>
        <w:t>Tested By:______________</w:t>
      </w:r>
      <w:r>
        <w:rPr>
          <w:rFonts w:cs="Arial"/>
          <w:b w:val="0"/>
          <w:sz w:val="18"/>
          <w:szCs w:val="18"/>
        </w:rPr>
        <w:tab/>
      </w:r>
    </w:p>
    <w:p w14:paraId="154BF454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DE9085E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FF2CD6D" w14:textId="77777777" w:rsidR="00AF1C2B" w:rsidRPr="001C202F" w:rsidRDefault="00A637B8" w:rsidP="00A637B8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Review Date:_______________</w:t>
      </w:r>
      <w:r>
        <w:rPr>
          <w:rFonts w:cs="Arial"/>
          <w:b w:val="0"/>
          <w:sz w:val="18"/>
          <w:szCs w:val="18"/>
        </w:rPr>
        <w:tab/>
      </w:r>
    </w:p>
    <w:p w14:paraId="70BF88D0" w14:textId="77777777" w:rsidR="00BD04A7" w:rsidRDefault="00AF1C2B" w:rsidP="00A637B8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A637B8">
        <w:rPr>
          <w:rFonts w:cs="Arial"/>
          <w:b w:val="0"/>
          <w:sz w:val="18"/>
          <w:szCs w:val="18"/>
        </w:rPr>
        <w:t>_______________</w:t>
      </w:r>
      <w:r w:rsidR="00A637B8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EF098EE" w14:textId="77777777" w:rsidR="00E42D4C" w:rsidRPr="00E44F7D" w:rsidRDefault="00E42D4C" w:rsidP="00E42D4C">
      <w:pPr>
        <w:pStyle w:val="Title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F27EEF3" w14:textId="77777777" w:rsidR="00E42D4C" w:rsidRDefault="00E42D4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A06D04B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005423F1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271BC5E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6F37419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E42D4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4B9A89E" w14:textId="77777777" w:rsidR="00BD04A7" w:rsidRDefault="00AA0382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4D46E1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>
        <w:rPr>
          <w:rFonts w:ascii="Arial" w:hAnsi="Arial" w:cs="Arial"/>
          <w:b/>
          <w:noProof/>
          <w:spacing w:val="-3"/>
          <w:sz w:val="18"/>
          <w:szCs w:val="18"/>
          <w:lang w:val="sv-SE" w:eastAsia="sv-SE"/>
        </w:rPr>
        <w:lastRenderedPageBreak/>
        <mc:AlternateContent>
          <mc:Choice Requires="wpg">
            <w:drawing>
              <wp:anchor distT="0" distB="0" distL="114300" distR="114300" simplePos="0" relativeHeight="251674112" behindDoc="0" locked="0" layoutInCell="1" allowOverlap="1" wp14:anchorId="535CE2B4" wp14:editId="2D71FE17">
                <wp:simplePos x="0" y="0"/>
                <wp:positionH relativeFrom="column">
                  <wp:posOffset>3479</wp:posOffset>
                </wp:positionH>
                <wp:positionV relativeFrom="paragraph">
                  <wp:posOffset>128463</wp:posOffset>
                </wp:positionV>
                <wp:extent cx="6155690" cy="3761795"/>
                <wp:effectExtent l="0" t="0" r="0" b="0"/>
                <wp:wrapSquare wrapText="bothSides"/>
                <wp:docPr id="9" name="Grup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55690" cy="3761795"/>
                          <a:chOff x="0" y="0"/>
                          <a:chExt cx="6155690" cy="3761795"/>
                        </a:xfrm>
                      </wpg:grpSpPr>
                      <pic:pic xmlns:pic="http://schemas.openxmlformats.org/drawingml/2006/picture">
                        <pic:nvPicPr>
                          <pic:cNvPr id="1" name="Bildobjekt 1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5690" cy="1169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Bildobjekt 2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304014"/>
                            <a:ext cx="6155690" cy="1169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Bildobjekt 4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592125"/>
                            <a:ext cx="4272915" cy="1169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FDD618B" id="Grupp 9" o:spid="_x0000_s1026" style="position:absolute;margin-left:.25pt;margin-top:10.1pt;width:484.7pt;height:296.2pt;z-index:251674112" coordsize="61556,3761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objekt 1" o:spid="_x0000_s1027" type="#_x0000_t75" style="position:absolute;width:61556;height:116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">
                  <v:imagedata r:id="rId16" o:title=""/>
                  <v:path arrowok="t"/>
                </v:shape>
                <v:shape id="Bildobjekt 2" o:spid="_x0000_s1028" type="#_x0000_t75" style="position:absolute;top:13040;width:61556;height:116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qgcvzCAAAA2gAAAA8AAABkcnMvZG93bnJldi54bWxEj0GLwjAUhO/C/ofwFrxpqgeRahQRXNbD&#10;Fqz+gLfN26a2eSlNVqu/3giCx2FmvmGW69424kKdrxwrmIwTEMSF0xWXCk7H3WgOwgdkjY1jUnAj&#10;D+vVx2CJqXZXPtAlD6WIEPYpKjAhtKmUvjBk0Y9dSxy9P9dZDFF2pdQdXiPcNnKaJDNpseK4YLCl&#10;raGizv+tgvpMdd7v8+2PPU/MV5Ydf/fZXanhZ79ZgAjUh3f41f7WCqbwvBJvgFw9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qoHL8wgAAANoAAAAPAAAAAAAAAAAAAAAAAJ8C&#10;AABkcnMvZG93bnJldi54bWxQSwUGAAAAAAQABAD3AAAAjgMAAAAA&#10;">
                  <v:imagedata r:id="rId17" o:title=""/>
                  <v:path arrowok="t"/>
                </v:shape>
                <v:shape id="Bildobjekt 4" o:spid="_x0000_s1029" type="#_x0000_t75" style="position:absolute;top:25921;width:42729;height:116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uhW0TBAAAA2gAAAA8AAABkcnMvZG93bnJldi54bWxEj19rwjAUxd8HfodwBd/WVBkyqlFEFDZk&#10;D4sKPl6aa1psbkqT1frtzWCwx8P58+Ms14NrRE9dqD0rmGY5COLSm5qtgtNx//oOIkRkg41nUvCg&#10;AOvV6GWJhfF3/qZeRyvSCIcCFVQxtoWUoazIYch8S5y8q+8cxiQ7K02H9zTuGjnL87l0WHMiVNjS&#10;tqLypn+cgp1OyIPunb6UX5/Snjdze7NKTcbDZgEi0hD/w3/tD6PgDX6vpBsgV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uhW0TBAAAA2gAAAA8AAAAAAAAAAAAAAAAAnwIA&#10;AGRycy9kb3ducmV2LnhtbFBLBQYAAAAABAAEAPcAAACNAwAAAAA=&#10;">
                  <v:imagedata r:id="rId18" o:title=""/>
                  <v:path arrowok="t"/>
                </v:shape>
                <w10:wrap type="square"/>
              </v:group>
            </w:pict>
          </mc:Fallback>
        </mc:AlternateContent>
      </w:r>
    </w:p>
    <w:p w14:paraId="51868CD7" w14:textId="77777777" w:rsidR="00D343E8" w:rsidRDefault="00D343E8" w:rsidP="00982B0F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1D5ECF9" w14:textId="77777777" w:rsidR="003C60D3" w:rsidRDefault="006479D6" w:rsidP="00982B0F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76F0D044" w14:textId="77777777" w:rsidR="006479D6" w:rsidRPr="00982B0F" w:rsidRDefault="00607B65" w:rsidP="00982B0F">
      <w:pPr>
        <w:suppressAutoHyphens/>
        <w:rPr>
          <w:rFonts w:ascii="Arial" w:hAnsi="Arial" w:cs="Arial"/>
          <w:spacing w:val="-2"/>
          <w:sz w:val="18"/>
          <w:szCs w:val="18"/>
          <w:vertAlign w:val="superscript"/>
        </w:rPr>
        <w:sectPr w:rsidR="006479D6" w:rsidRPr="00982B0F" w:rsidSect="006479D6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  <w:r>
        <w:rPr>
          <w:rFonts w:ascii="Arial" w:hAnsi="Arial" w:cs="Arial"/>
          <w:spacing w:val="-2"/>
          <w:sz w:val="16"/>
          <w:szCs w:val="16"/>
        </w:rPr>
        <w:t>‘AmpS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F72A94E" w14:textId="77777777" w:rsidR="00982B0F" w:rsidRDefault="00982B0F" w:rsidP="00982B0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3CD5DEB1" w14:textId="77777777" w:rsidR="00982B0F" w:rsidRDefault="00982B0F" w:rsidP="00982B0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3CCFF78" w14:textId="77777777" w:rsidR="00982B0F" w:rsidRDefault="00982B0F" w:rsidP="002515F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A719043" w14:textId="77777777" w:rsidR="00982B0F" w:rsidRDefault="00982B0F" w:rsidP="002515F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11B822F3" w14:textId="77777777" w:rsidR="00982B0F" w:rsidRDefault="00982B0F" w:rsidP="002515F6">
      <w:pPr>
        <w:suppressAutoHyphens/>
        <w:jc w:val="both"/>
        <w:rPr>
          <w:rFonts w:ascii="Arial" w:hAnsi="Arial" w:cs="Arial"/>
          <w:b/>
          <w:sz w:val="22"/>
          <w:szCs w:val="22"/>
        </w:rPr>
      </w:pPr>
    </w:p>
    <w:p w14:paraId="60217820" w14:textId="77777777" w:rsidR="00023AD5" w:rsidRPr="00440D28" w:rsidRDefault="00023AD5" w:rsidP="002515F6">
      <w:pPr>
        <w:suppressAutoHyphens/>
        <w:ind w:right="992"/>
        <w:jc w:val="both"/>
        <w:rPr>
          <w:rFonts w:ascii="Arial" w:hAnsi="Arial" w:cs="Arial"/>
          <w:sz w:val="18"/>
          <w:szCs w:val="18"/>
        </w:rPr>
      </w:pPr>
      <w:r w:rsidRPr="00023AD5">
        <w:rPr>
          <w:rFonts w:ascii="Arial" w:hAnsi="Arial" w:cs="Arial"/>
          <w:sz w:val="18"/>
          <w:szCs w:val="18"/>
        </w:rPr>
        <w:t xml:space="preserve">HLA-specific PCR products shorter than 125 base pairs have a lower intensity and are less sharp than longer PCR </w:t>
      </w:r>
      <w:r w:rsidRPr="00440D28">
        <w:rPr>
          <w:rFonts w:ascii="Arial" w:hAnsi="Arial" w:cs="Arial"/>
          <w:sz w:val="18"/>
          <w:szCs w:val="18"/>
        </w:rPr>
        <w:t>products.</w:t>
      </w:r>
    </w:p>
    <w:p w14:paraId="7F0A5823" w14:textId="77777777" w:rsidR="00440D28" w:rsidRPr="00440D28" w:rsidRDefault="00440D28" w:rsidP="00440D28">
      <w:pPr>
        <w:pStyle w:val="BodyText2"/>
        <w:ind w:right="992"/>
        <w:rPr>
          <w:rFonts w:cs="Arial"/>
          <w:sz w:val="18"/>
          <w:szCs w:val="18"/>
        </w:rPr>
      </w:pPr>
      <w:r w:rsidRPr="00440D28">
        <w:rPr>
          <w:rFonts w:cs="Arial"/>
          <w:sz w:val="18"/>
          <w:szCs w:val="18"/>
        </w:rPr>
        <w:t>Primer mixes 9, 16</w:t>
      </w:r>
      <w:r w:rsidR="002703D1">
        <w:rPr>
          <w:rFonts w:cs="Arial"/>
          <w:sz w:val="18"/>
          <w:szCs w:val="18"/>
        </w:rPr>
        <w:t xml:space="preserve"> and</w:t>
      </w:r>
      <w:r w:rsidRPr="00440D28">
        <w:rPr>
          <w:rFonts w:cs="Arial"/>
          <w:sz w:val="18"/>
          <w:szCs w:val="18"/>
        </w:rPr>
        <w:t xml:space="preserve"> 24</w:t>
      </w:r>
      <w:r w:rsidR="002703D1">
        <w:rPr>
          <w:rFonts w:cs="Arial"/>
          <w:sz w:val="18"/>
          <w:szCs w:val="18"/>
        </w:rPr>
        <w:t xml:space="preserve"> </w:t>
      </w:r>
      <w:r w:rsidRPr="00440D28">
        <w:rPr>
          <w:rFonts w:cs="Arial"/>
          <w:sz w:val="18"/>
          <w:szCs w:val="18"/>
        </w:rPr>
        <w:t>may give rise to a lower yield of HLA-specific PCR product than the other DQB1*06 primer mixes.</w:t>
      </w:r>
    </w:p>
    <w:p w14:paraId="4AE421DD" w14:textId="77777777" w:rsidR="00440D28" w:rsidRPr="00440D28" w:rsidRDefault="00440D28" w:rsidP="00440D28">
      <w:pPr>
        <w:ind w:right="992"/>
        <w:jc w:val="both"/>
        <w:rPr>
          <w:rFonts w:ascii="Arial" w:hAnsi="Arial"/>
          <w:sz w:val="18"/>
          <w:szCs w:val="18"/>
          <w:highlight w:val="yellow"/>
        </w:rPr>
      </w:pPr>
      <w:r w:rsidRPr="00440D28">
        <w:rPr>
          <w:rFonts w:ascii="Arial" w:hAnsi="Arial" w:cs="Arial"/>
          <w:sz w:val="18"/>
          <w:szCs w:val="18"/>
        </w:rPr>
        <w:t xml:space="preserve">Primer mixes 19, 20, 31, 32, 40 and 51 </w:t>
      </w:r>
      <w:r w:rsidRPr="00440D28">
        <w:rPr>
          <w:rFonts w:ascii="Arial" w:hAnsi="Arial"/>
          <w:sz w:val="18"/>
          <w:szCs w:val="18"/>
        </w:rPr>
        <w:t>have a tendency to giving rise to primer oligomer formation.</w:t>
      </w:r>
    </w:p>
    <w:p w14:paraId="2CF3EB89" w14:textId="77777777" w:rsidR="00440D28" w:rsidRPr="00440D28" w:rsidRDefault="00440D28" w:rsidP="00440D28">
      <w:pPr>
        <w:tabs>
          <w:tab w:val="left" w:pos="-1440"/>
          <w:tab w:val="left" w:pos="-720"/>
          <w:tab w:val="left" w:pos="0"/>
          <w:tab w:val="left" w:pos="3456"/>
          <w:tab w:val="left" w:pos="5760"/>
        </w:tabs>
        <w:ind w:right="992"/>
        <w:jc w:val="both"/>
        <w:rPr>
          <w:rFonts w:ascii="Arial" w:hAnsi="Arial" w:cs="Arial"/>
          <w:sz w:val="18"/>
          <w:szCs w:val="18"/>
        </w:rPr>
      </w:pPr>
      <w:r w:rsidRPr="00440D28">
        <w:rPr>
          <w:rFonts w:ascii="Arial" w:hAnsi="Arial" w:cs="Arial"/>
          <w:sz w:val="18"/>
          <w:szCs w:val="18"/>
        </w:rPr>
        <w:t xml:space="preserve">Primer mixes 8, 9, 10, 15, 20, 31, 34, 38, 41, 51, 57 and 62 may have tendencies of unspecific amplifications. </w:t>
      </w:r>
    </w:p>
    <w:p w14:paraId="249FAEDA" w14:textId="77777777" w:rsidR="0081382F" w:rsidRPr="00440D28" w:rsidRDefault="0081382F" w:rsidP="00440D28">
      <w:pPr>
        <w:suppressAutoHyphens/>
        <w:ind w:right="992"/>
        <w:jc w:val="both"/>
        <w:rPr>
          <w:rFonts w:ascii="Arial" w:hAnsi="Arial" w:cs="Arial"/>
          <w:sz w:val="18"/>
          <w:szCs w:val="18"/>
          <w:lang w:val="en-GB"/>
        </w:rPr>
      </w:pPr>
      <w:r w:rsidRPr="00440D28">
        <w:rPr>
          <w:rFonts w:ascii="Arial" w:hAnsi="Arial" w:cs="Arial"/>
          <w:sz w:val="18"/>
          <w:szCs w:val="18"/>
        </w:rPr>
        <w:t xml:space="preserve">In primer mix 32 </w:t>
      </w:r>
      <w:r w:rsidRPr="00440D28">
        <w:rPr>
          <w:rFonts w:ascii="Arial" w:hAnsi="Arial" w:cs="Arial"/>
          <w:sz w:val="18"/>
          <w:szCs w:val="18"/>
          <w:lang w:val="en-GB"/>
        </w:rPr>
        <w:t>the positive control band may be weaker than for other DQB1*06 primer mixes.</w:t>
      </w:r>
    </w:p>
    <w:p w14:paraId="1D03B0FF" w14:textId="77777777" w:rsidR="00023AD5" w:rsidRPr="00023AD5" w:rsidRDefault="00023AD5" w:rsidP="00440D28">
      <w:pPr>
        <w:tabs>
          <w:tab w:val="left" w:pos="-1440"/>
          <w:tab w:val="left" w:pos="-720"/>
          <w:tab w:val="left" w:pos="0"/>
          <w:tab w:val="left" w:pos="3456"/>
          <w:tab w:val="left" w:pos="5760"/>
        </w:tabs>
        <w:ind w:right="992"/>
        <w:jc w:val="both"/>
        <w:rPr>
          <w:rFonts w:ascii="Arial" w:hAnsi="Arial"/>
          <w:sz w:val="18"/>
          <w:szCs w:val="18"/>
        </w:rPr>
      </w:pPr>
      <w:r w:rsidRPr="00440D28">
        <w:rPr>
          <w:rFonts w:ascii="Arial" w:hAnsi="Arial" w:cs="Arial"/>
          <w:sz w:val="18"/>
          <w:szCs w:val="18"/>
        </w:rPr>
        <w:t>The</w:t>
      </w:r>
      <w:r w:rsidRPr="00DE17DE">
        <w:rPr>
          <w:rFonts w:ascii="Arial" w:hAnsi="Arial" w:cs="Arial"/>
          <w:sz w:val="18"/>
          <w:szCs w:val="18"/>
        </w:rPr>
        <w:t xml:space="preserve"> nucleotide sequence of codon 14 of the DQB1*06:05:02 allele is not yet known. If codon 14 is CTg, then the DQB1*06:05:02 allele will retain its name and will be amplified by the primer pair</w:t>
      </w:r>
      <w:r w:rsidRPr="00DE17DE">
        <w:rPr>
          <w:rFonts w:ascii="Arial" w:hAnsi="Arial"/>
          <w:sz w:val="18"/>
          <w:szCs w:val="18"/>
        </w:rPr>
        <w:t xml:space="preserve"> in well No. 10. If the sequence of codon 14 is ATg, then DQB1*06:05:02 will be renamed to DQB1*06:09:02 (</w:t>
      </w:r>
      <w:smartTag w:uri="urn:schemas-microsoft-com:office:smarttags" w:element="place">
        <w:smartTagPr>
          <w:attr w:name="ProductID" w:val="Steven Marsh"/>
        </w:smartTagPr>
        <w:r w:rsidRPr="00DE17DE">
          <w:rPr>
            <w:rFonts w:ascii="Arial" w:hAnsi="Arial"/>
            <w:sz w:val="18"/>
            <w:szCs w:val="18"/>
          </w:rPr>
          <w:t>Steven Marsh</w:t>
        </w:r>
      </w:smartTag>
      <w:r w:rsidRPr="00DE17DE">
        <w:rPr>
          <w:rFonts w:ascii="Arial" w:hAnsi="Arial"/>
          <w:sz w:val="18"/>
          <w:szCs w:val="18"/>
        </w:rPr>
        <w:t xml:space="preserve"> personal communication), and will not be amplified by the primer pair in well No. 10.</w:t>
      </w:r>
    </w:p>
    <w:p w14:paraId="31A9EB46" w14:textId="77777777" w:rsidR="006479D6" w:rsidRPr="00E33E1F" w:rsidRDefault="00D343E8" w:rsidP="00E33E1F">
      <w:pPr>
        <w:ind w:right="992"/>
        <w:jc w:val="both"/>
        <w:rPr>
          <w:rFonts w:ascii="Arial" w:hAnsi="Arial" w:cs="Arial"/>
          <w:sz w:val="18"/>
          <w:szCs w:val="18"/>
        </w:rPr>
        <w:sectPr w:rsidR="006479D6" w:rsidRPr="00E33E1F" w:rsidSect="00982B0F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  <w:r>
        <w:rPr>
          <w:rFonts w:ascii="Arial" w:hAnsi="Arial" w:cs="Arial"/>
          <w:sz w:val="18"/>
          <w:szCs w:val="18"/>
        </w:rPr>
        <w:t>Primer mix 64</w:t>
      </w:r>
      <w:r w:rsidR="00023AD5" w:rsidRPr="00023AD5">
        <w:rPr>
          <w:rFonts w:ascii="Arial" w:hAnsi="Arial" w:cs="Arial"/>
          <w:sz w:val="18"/>
          <w:szCs w:val="18"/>
        </w:rPr>
        <w:t xml:space="preserve">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5EB39E97" w14:textId="3FBBFD1E" w:rsidR="00D52BBF" w:rsidRDefault="00E31824" w:rsidP="00654A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E31824">
        <w:rPr>
          <w:noProof/>
        </w:rPr>
        <w:lastRenderedPageBreak/>
        <w:drawing>
          <wp:anchor distT="0" distB="0" distL="114300" distR="114300" simplePos="0" relativeHeight="251691520" behindDoc="0" locked="0" layoutInCell="1" allowOverlap="1" wp14:anchorId="46E51B7A" wp14:editId="0B80AF1A">
            <wp:simplePos x="0" y="0"/>
            <wp:positionH relativeFrom="margin">
              <wp:align>center</wp:align>
            </wp:positionH>
            <wp:positionV relativeFrom="paragraph">
              <wp:posOffset>174929</wp:posOffset>
            </wp:positionV>
            <wp:extent cx="9648000" cy="4932000"/>
            <wp:effectExtent l="0" t="0" r="0" b="254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8000" cy="49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D7EF9B" w14:textId="27ADAF08" w:rsidR="00D52BBF" w:rsidRDefault="00D52BBF" w:rsidP="00654A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160FE49A" w14:textId="37997956" w:rsidR="00054901" w:rsidRDefault="000F21C9" w:rsidP="00654A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0F21C9">
        <w:rPr>
          <w:noProof/>
        </w:rPr>
        <w:lastRenderedPageBreak/>
        <w:drawing>
          <wp:anchor distT="0" distB="0" distL="114300" distR="114300" simplePos="0" relativeHeight="251688448" behindDoc="0" locked="0" layoutInCell="1" allowOverlap="1" wp14:anchorId="0243F4F0" wp14:editId="02F079EF">
            <wp:simplePos x="0" y="0"/>
            <wp:positionH relativeFrom="margin">
              <wp:align>center</wp:align>
            </wp:positionH>
            <wp:positionV relativeFrom="paragraph">
              <wp:posOffset>180975</wp:posOffset>
            </wp:positionV>
            <wp:extent cx="9648000" cy="4932000"/>
            <wp:effectExtent l="0" t="0" r="0" b="2540"/>
            <wp:wrapSquare wrapText="bothSides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8000" cy="49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C1B2DF" w14:textId="60242D0E" w:rsidR="00054901" w:rsidRDefault="00054901" w:rsidP="00654A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73F8076D" w14:textId="62089D47" w:rsidR="00054901" w:rsidRDefault="00160E79" w:rsidP="00654A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160E79">
        <w:rPr>
          <w:noProof/>
        </w:rPr>
        <w:lastRenderedPageBreak/>
        <w:drawing>
          <wp:anchor distT="0" distB="0" distL="114300" distR="114300" simplePos="0" relativeHeight="251689472" behindDoc="0" locked="0" layoutInCell="1" allowOverlap="1" wp14:anchorId="2ECA367C" wp14:editId="7828BCD2">
            <wp:simplePos x="0" y="0"/>
            <wp:positionH relativeFrom="margin">
              <wp:align>center</wp:align>
            </wp:positionH>
            <wp:positionV relativeFrom="paragraph">
              <wp:posOffset>104775</wp:posOffset>
            </wp:positionV>
            <wp:extent cx="9648000" cy="5022000"/>
            <wp:effectExtent l="0" t="0" r="0" b="7620"/>
            <wp:wrapSquare wrapText="bothSides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8000" cy="502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41C887" w14:textId="2F659797" w:rsidR="00054901" w:rsidRDefault="00054901" w:rsidP="00654A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02D6C0F2" w14:textId="4E134823" w:rsidR="00160E79" w:rsidRDefault="00E31824" w:rsidP="00654A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E31824">
        <w:rPr>
          <w:noProof/>
        </w:rPr>
        <w:lastRenderedPageBreak/>
        <w:drawing>
          <wp:anchor distT="0" distB="0" distL="114300" distR="114300" simplePos="0" relativeHeight="251692544" behindDoc="0" locked="0" layoutInCell="1" allowOverlap="1" wp14:anchorId="330FDC43" wp14:editId="280BA8B6">
            <wp:simplePos x="0" y="0"/>
            <wp:positionH relativeFrom="margin">
              <wp:align>center</wp:align>
            </wp:positionH>
            <wp:positionV relativeFrom="paragraph">
              <wp:posOffset>143124</wp:posOffset>
            </wp:positionV>
            <wp:extent cx="9410400" cy="5007600"/>
            <wp:effectExtent l="0" t="0" r="635" b="3175"/>
            <wp:wrapSquare wrapText="bothSides"/>
            <wp:docPr id="12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0400" cy="500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AA0077" w14:textId="4F3E4537" w:rsidR="00160E79" w:rsidRDefault="00160E79">
      <w:pPr>
        <w:rPr>
          <w:rFonts w:ascii="Arial" w:hAnsi="Arial"/>
          <w:spacing w:val="-2"/>
          <w:sz w:val="20"/>
          <w:szCs w:val="20"/>
        </w:rPr>
      </w:pPr>
      <w:r w:rsidRPr="009A70AF">
        <w:rPr>
          <w:noProof/>
          <w:lang w:val="sv-SE" w:eastAsia="sv-SE"/>
        </w:rPr>
        <w:lastRenderedPageBreak/>
        <w:drawing>
          <wp:anchor distT="0" distB="0" distL="114300" distR="114300" simplePos="0" relativeHeight="251686400" behindDoc="0" locked="0" layoutInCell="1" allowOverlap="1" wp14:anchorId="251EBD3C" wp14:editId="0AFF7BCE">
            <wp:simplePos x="0" y="0"/>
            <wp:positionH relativeFrom="margin">
              <wp:align>center</wp:align>
            </wp:positionH>
            <wp:positionV relativeFrom="paragraph">
              <wp:posOffset>85394</wp:posOffset>
            </wp:positionV>
            <wp:extent cx="9648000" cy="5468400"/>
            <wp:effectExtent l="0" t="0" r="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8000" cy="54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2FB6941F" w14:textId="25F9E7B6" w:rsidR="00054901" w:rsidRDefault="00160E79" w:rsidP="00654A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  <w:r w:rsidRPr="00160E79">
        <w:rPr>
          <w:noProof/>
        </w:rPr>
        <w:lastRenderedPageBreak/>
        <w:drawing>
          <wp:anchor distT="0" distB="0" distL="114300" distR="114300" simplePos="0" relativeHeight="251690496" behindDoc="0" locked="0" layoutInCell="1" allowOverlap="1" wp14:anchorId="311D4835" wp14:editId="7F3AFB98">
            <wp:simplePos x="0" y="0"/>
            <wp:positionH relativeFrom="margin">
              <wp:align>center</wp:align>
            </wp:positionH>
            <wp:positionV relativeFrom="paragraph">
              <wp:posOffset>261509</wp:posOffset>
            </wp:positionV>
            <wp:extent cx="9648000" cy="4662000"/>
            <wp:effectExtent l="0" t="0" r="0" b="5715"/>
            <wp:wrapSquare wrapText="bothSides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8000" cy="46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5D4221" w14:textId="681C6FCD" w:rsidR="0053241B" w:rsidRDefault="0053241B" w:rsidP="00654A73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36BEAFCD" w14:textId="4CEA8916" w:rsidR="00E33E1F" w:rsidRDefault="00E33E1F" w:rsidP="00FF58B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  <w:lang w:val="sv-SE" w:eastAsia="sv-SE"/>
        </w:rPr>
      </w:pPr>
    </w:p>
    <w:p w14:paraId="5C99F864" w14:textId="4328EE76" w:rsidR="00E31824" w:rsidRDefault="00E31824" w:rsidP="00FF58B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  <w:lang w:val="sv-SE" w:eastAsia="sv-SE"/>
        </w:rPr>
      </w:pPr>
    </w:p>
    <w:p w14:paraId="1450FF63" w14:textId="02622D45" w:rsidR="00E31824" w:rsidRDefault="00E31824" w:rsidP="00FF58B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  <w:lang w:val="sv-SE" w:eastAsia="sv-SE"/>
        </w:rPr>
      </w:pPr>
    </w:p>
    <w:p w14:paraId="0B6F5B4E" w14:textId="6052A410" w:rsidR="00E31824" w:rsidRDefault="00E31824" w:rsidP="00FF58B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noProof/>
          <w:lang w:val="sv-SE" w:eastAsia="sv-SE"/>
        </w:rPr>
      </w:pPr>
      <w:r w:rsidRPr="00E31824">
        <w:rPr>
          <w:noProof/>
        </w:rPr>
        <w:lastRenderedPageBreak/>
        <w:drawing>
          <wp:anchor distT="0" distB="0" distL="114300" distR="114300" simplePos="0" relativeHeight="251693568" behindDoc="0" locked="0" layoutInCell="1" allowOverlap="1" wp14:anchorId="49284CE8" wp14:editId="5D6CDC0B">
            <wp:simplePos x="0" y="0"/>
            <wp:positionH relativeFrom="margin">
              <wp:align>center</wp:align>
            </wp:positionH>
            <wp:positionV relativeFrom="paragraph">
              <wp:posOffset>126338</wp:posOffset>
            </wp:positionV>
            <wp:extent cx="9684000" cy="2836800"/>
            <wp:effectExtent l="0" t="0" r="0" b="1905"/>
            <wp:wrapSquare wrapText="bothSides"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84000" cy="28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3AEB08" w14:textId="7A81CAEB" w:rsidR="00E31824" w:rsidRPr="001F173B" w:rsidRDefault="00E31824" w:rsidP="00FF58B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</w:pPr>
    </w:p>
    <w:p w14:paraId="4C6B0DB5" w14:textId="77777777" w:rsidR="00654A73" w:rsidRPr="00151EA5" w:rsidRDefault="00654A73" w:rsidP="00FF58B0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</w:rPr>
      </w:pPr>
      <w:r w:rsidRPr="00151EA5">
        <w:rPr>
          <w:b/>
          <w:spacing w:val="-3"/>
          <w:sz w:val="18"/>
          <w:szCs w:val="18"/>
          <w:vertAlign w:val="superscript"/>
        </w:rPr>
        <w:t>1</w:t>
      </w:r>
      <w:r w:rsidRPr="00151EA5">
        <w:rPr>
          <w:spacing w:val="-3"/>
          <w:sz w:val="18"/>
          <w:szCs w:val="18"/>
        </w:rPr>
        <w:t xml:space="preserve">HLA-DQB1 </w:t>
      </w:r>
      <w:r w:rsidR="003B4F8C" w:rsidRPr="00221705">
        <w:rPr>
          <w:rFonts w:cs="Arial"/>
          <w:sz w:val="18"/>
          <w:szCs w:val="18"/>
        </w:rPr>
        <w:t xml:space="preserve">in bold lettering are listed as confirmed alleles </w:t>
      </w:r>
      <w:r w:rsidRPr="00151EA5">
        <w:rPr>
          <w:spacing w:val="-3"/>
          <w:sz w:val="18"/>
          <w:szCs w:val="18"/>
        </w:rPr>
        <w:t>on the IMGT/HLA web page</w:t>
      </w:r>
      <w:r w:rsidR="00C25D54">
        <w:rPr>
          <w:spacing w:val="-3"/>
          <w:sz w:val="18"/>
          <w:szCs w:val="18"/>
        </w:rPr>
        <w:t xml:space="preserve"> 2016</w:t>
      </w:r>
      <w:r w:rsidR="00477319" w:rsidRPr="00151EA5">
        <w:rPr>
          <w:spacing w:val="-3"/>
          <w:sz w:val="18"/>
          <w:szCs w:val="18"/>
        </w:rPr>
        <w:t>-</w:t>
      </w:r>
      <w:r w:rsidR="00C25D54">
        <w:rPr>
          <w:spacing w:val="-3"/>
          <w:sz w:val="18"/>
          <w:szCs w:val="18"/>
        </w:rPr>
        <w:t>July-14, release 3.25.0</w:t>
      </w:r>
      <w:r w:rsidRPr="00151EA5">
        <w:rPr>
          <w:spacing w:val="-3"/>
          <w:sz w:val="18"/>
          <w:szCs w:val="18"/>
        </w:rPr>
        <w:t xml:space="preserve">, </w:t>
      </w:r>
      <w:hyperlink r:id="rId26" w:history="1">
        <w:r w:rsidRPr="00151EA5">
          <w:rPr>
            <w:rStyle w:val="Hyperlink"/>
            <w:spacing w:val="-3"/>
            <w:sz w:val="18"/>
            <w:szCs w:val="18"/>
          </w:rPr>
          <w:t>www.ebi.ac.uk/imgt/hla</w:t>
        </w:r>
      </w:hyperlink>
      <w:r w:rsidRPr="00151EA5">
        <w:rPr>
          <w:spacing w:val="-3"/>
          <w:sz w:val="18"/>
          <w:szCs w:val="18"/>
        </w:rPr>
        <w:t>.</w:t>
      </w:r>
    </w:p>
    <w:p w14:paraId="41F9C879" w14:textId="77777777" w:rsidR="003977EF" w:rsidRPr="00256039" w:rsidRDefault="00654A73" w:rsidP="0025603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151EA5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51EA5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51EA5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7" w:history="1">
        <w:r w:rsidRPr="00151EA5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151EA5">
        <w:rPr>
          <w:rFonts w:cs="Arial"/>
          <w:spacing w:val="-3"/>
          <w:sz w:val="18"/>
          <w:szCs w:val="18"/>
        </w:rPr>
        <w:t>.</w:t>
      </w: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2268"/>
        <w:gridCol w:w="1275"/>
      </w:tblGrid>
      <w:tr w:rsidR="007A530D" w:rsidRPr="007A530D" w14:paraId="60A23C67" w14:textId="77777777" w:rsidTr="00EE4459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268C9D21" w14:textId="77777777" w:rsidR="007A530D" w:rsidRPr="007A530D" w:rsidRDefault="007A530D" w:rsidP="00256039">
            <w:pPr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276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7B74C64A" w14:textId="77777777" w:rsidR="007A530D" w:rsidRPr="007A530D" w:rsidRDefault="007A530D" w:rsidP="00EE445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2268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9E7F3C7" w14:textId="77777777" w:rsidR="007A530D" w:rsidRPr="007A530D" w:rsidRDefault="007A530D" w:rsidP="00EE445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627FEC89" w14:textId="77777777" w:rsidR="007A530D" w:rsidRPr="007A530D" w:rsidRDefault="007A530D" w:rsidP="00EE4459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</w:tbl>
    <w:p w14:paraId="4AF42631" w14:textId="77777777" w:rsidR="00E33E1F" w:rsidRDefault="00E33E1F" w:rsidP="00185902">
      <w:pPr>
        <w:pStyle w:val="BodyText2"/>
        <w:tabs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rPr>
          <w:spacing w:val="-3"/>
          <w:sz w:val="18"/>
          <w:szCs w:val="18"/>
        </w:rPr>
      </w:pPr>
    </w:p>
    <w:p w14:paraId="1369F96C" w14:textId="77777777" w:rsidR="002234FF" w:rsidRDefault="00256039" w:rsidP="002234FF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z w:val="18"/>
          <w:szCs w:val="18"/>
          <w:vertAlign w:val="superscript"/>
        </w:rPr>
        <w:t>3</w:t>
      </w:r>
      <w:r w:rsidR="002234FF" w:rsidRPr="00BB1B3D">
        <w:rPr>
          <w:rFonts w:ascii="Arial" w:hAnsi="Arial"/>
          <w:sz w:val="18"/>
          <w:szCs w:val="18"/>
        </w:rPr>
        <w:t xml:space="preserve">The following </w:t>
      </w:r>
      <w:r w:rsidR="002234FF">
        <w:rPr>
          <w:rFonts w:ascii="Arial" w:hAnsi="Arial"/>
          <w:sz w:val="18"/>
          <w:szCs w:val="18"/>
        </w:rPr>
        <w:t>DQB1*06</w:t>
      </w:r>
      <w:r w:rsidR="002234FF" w:rsidRPr="00BB1B3D">
        <w:rPr>
          <w:rFonts w:ascii="Arial" w:hAnsi="Arial"/>
          <w:sz w:val="18"/>
          <w:szCs w:val="18"/>
        </w:rPr>
        <w:t xml:space="preserve"> primer mixes have two </w:t>
      </w:r>
      <w:r w:rsidR="002234FF" w:rsidRPr="00BB1B3D">
        <w:rPr>
          <w:rFonts w:ascii="Arial" w:hAnsi="Arial" w:cs="Arial"/>
          <w:sz w:val="18"/>
          <w:szCs w:val="18"/>
        </w:rPr>
        <w:t>or more product sizes:</w:t>
      </w:r>
    </w:p>
    <w:p w14:paraId="639272FB" w14:textId="77777777" w:rsidR="000014D0" w:rsidRDefault="000014D0" w:rsidP="002234FF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3467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7830"/>
        <w:gridCol w:w="3261"/>
      </w:tblGrid>
      <w:tr w:rsidR="000014D0" w:rsidRPr="000014D0" w14:paraId="495BF271" w14:textId="77777777" w:rsidTr="00256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45203B8" w14:textId="77777777" w:rsidR="000014D0" w:rsidRPr="000014D0" w:rsidRDefault="000014D0" w:rsidP="00C722E3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596558F9" w14:textId="77777777" w:rsidR="000014D0" w:rsidRPr="000014D0" w:rsidRDefault="000014D0" w:rsidP="00C722E3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7830" w:type="dxa"/>
          </w:tcPr>
          <w:p w14:paraId="20132BF7" w14:textId="77777777" w:rsidR="000014D0" w:rsidRPr="000014D0" w:rsidRDefault="000014D0" w:rsidP="00C722E3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QB1*06</w:t>
            </w:r>
            <w:r w:rsidRPr="000014D0"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0014D0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3261" w:type="dxa"/>
          </w:tcPr>
          <w:p w14:paraId="1A8A5E9A" w14:textId="77777777" w:rsidR="000014D0" w:rsidRPr="000014D0" w:rsidRDefault="000014D0" w:rsidP="00C722E3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non-DQB1*06</w:t>
            </w:r>
            <w:r w:rsidRPr="000014D0"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0014D0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0014D0" w:rsidRPr="000014D0" w14:paraId="63D93D1C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770B13D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8</w:t>
            </w:r>
          </w:p>
        </w:tc>
        <w:tc>
          <w:tcPr>
            <w:tcW w:w="1417" w:type="dxa"/>
          </w:tcPr>
          <w:p w14:paraId="694C695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33723C4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7830" w:type="dxa"/>
          </w:tcPr>
          <w:p w14:paraId="407FF59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65</w:t>
            </w:r>
          </w:p>
          <w:p w14:paraId="07FD94B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4:01-06:07:02, 06:09:01:01-06:09:03, 06:09:05-06:09:07, 06:18:01-06:18:02, 06:22:02, 06:25, 06:27:01-06:27:02, 06:32:01-06:32:02, 06:34, 06:36, 06:38-06:39, 06:52, 06:58, 06:66, 06:69:01, 06:85-06:86, 06:88-06:89, 06:93-06:94, 06:118:01-06:118:02, 06:121, 06:129, 06:135, 06:142, 06:149, 06:155, 06:158N, 06:160, 06:164, 06:168, 06:171-06:172, 06:180, 06:186, 06:189, 06:193N, 06:202, 06:204, 06:207, 06:217, 06:241</w:t>
            </w:r>
          </w:p>
        </w:tc>
        <w:tc>
          <w:tcPr>
            <w:tcW w:w="3261" w:type="dxa"/>
          </w:tcPr>
          <w:p w14:paraId="263F422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17403161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00A59CE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4823E64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24457B8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lastRenderedPageBreak/>
              <w:t>210 bp</w:t>
            </w:r>
          </w:p>
        </w:tc>
        <w:tc>
          <w:tcPr>
            <w:tcW w:w="7830" w:type="dxa"/>
          </w:tcPr>
          <w:p w14:paraId="18A17038" w14:textId="77777777" w:rsidR="000014D0" w:rsidRPr="000014D0" w:rsidRDefault="000014D0" w:rsidP="00C722E3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lastRenderedPageBreak/>
              <w:t>*06:164</w:t>
            </w:r>
          </w:p>
          <w:p w14:paraId="045ADD54" w14:textId="77777777" w:rsidR="000014D0" w:rsidRPr="000014D0" w:rsidRDefault="000014D0" w:rsidP="00C722E3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lastRenderedPageBreak/>
              <w:t>*06:05:01, 06:05:02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-06:06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6:09:01:01-06:09:07, 06:12, 06:15:01-06:15:02, 06:22:01-06:22:03, 06:42, 06:46, 06:66, 06:88, 06:94, 06:118:01-06:119, 06:121, 06:142, 06:189, 06:207, 06:212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</w:p>
        </w:tc>
        <w:tc>
          <w:tcPr>
            <w:tcW w:w="3261" w:type="dxa"/>
          </w:tcPr>
          <w:p w14:paraId="2CE98FD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6450A098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4B31CE6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3668620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5D862C9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35 bp </w:t>
            </w:r>
          </w:p>
          <w:p w14:paraId="7F68981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6A9F3C90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7830" w:type="dxa"/>
          </w:tcPr>
          <w:p w14:paraId="79E33F8B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64</w:t>
            </w:r>
          </w:p>
          <w:p w14:paraId="1E09B28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94, 06:170</w:t>
            </w:r>
          </w:p>
          <w:p w14:paraId="7512C8C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6, 06:149</w:t>
            </w:r>
          </w:p>
          <w:p w14:paraId="6CAD24B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6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6:129</w:t>
            </w:r>
            <w:r w:rsidR="00025A85">
              <w:rPr>
                <w:rFonts w:cs="Arial"/>
                <w:color w:val="000000"/>
                <w:sz w:val="18"/>
                <w:szCs w:val="18"/>
              </w:rPr>
              <w:t>, 06:241</w:t>
            </w:r>
          </w:p>
        </w:tc>
        <w:tc>
          <w:tcPr>
            <w:tcW w:w="3261" w:type="dxa"/>
          </w:tcPr>
          <w:p w14:paraId="4965E00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2AE47CA5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42DD392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6D1A2E2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206A5FA6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7830" w:type="dxa"/>
          </w:tcPr>
          <w:p w14:paraId="2BE41AFA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0, 06:130</w:t>
            </w:r>
          </w:p>
          <w:p w14:paraId="68EBC11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5:02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6:15:01-06:15:02, 06:22:01-06:22:03, 06:37, 06:48, 06:51:01-06:51:02, 06:69:01-06:69:02, 06:139</w:t>
            </w:r>
          </w:p>
        </w:tc>
        <w:tc>
          <w:tcPr>
            <w:tcW w:w="3261" w:type="dxa"/>
          </w:tcPr>
          <w:p w14:paraId="375B41C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2F778D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3:30, 03:72, 03:100, 03:215</w:t>
            </w:r>
          </w:p>
        </w:tc>
      </w:tr>
      <w:tr w:rsidR="000014D0" w:rsidRPr="000014D0" w14:paraId="5ABAB8D7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A8E8EED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6A0DCA6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2E1B978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3901CE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7830" w:type="dxa"/>
          </w:tcPr>
          <w:p w14:paraId="7AB0EEF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9:04, 06:13:01-06:13:02, 06:22:01, 06:22:03, 06:55, 06:69:02, 06:119, 06:206:01-06:206:02</w:t>
            </w:r>
          </w:p>
          <w:p w14:paraId="70CBF35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46:01-06:146:02</w:t>
            </w:r>
          </w:p>
        </w:tc>
        <w:tc>
          <w:tcPr>
            <w:tcW w:w="3261" w:type="dxa"/>
          </w:tcPr>
          <w:p w14:paraId="5B43FFD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3:259</w:t>
            </w:r>
          </w:p>
        </w:tc>
      </w:tr>
      <w:tr w:rsidR="000014D0" w:rsidRPr="000014D0" w14:paraId="0BB041E4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851F2DC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0ADECB3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20261ED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7830" w:type="dxa"/>
          </w:tcPr>
          <w:p w14:paraId="717B2574" w14:textId="77777777" w:rsidR="000014D0" w:rsidRPr="000014D0" w:rsidRDefault="00025A85" w:rsidP="00C722E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0014D0" w:rsidRPr="000014D0">
              <w:rPr>
                <w:rFonts w:cs="Arial"/>
                <w:color w:val="000000"/>
                <w:sz w:val="18"/>
                <w:szCs w:val="18"/>
              </w:rPr>
              <w:t>06:14:01-06:14:03, 06:69:01-06:69:02, 06:156, 06:162, 06:206:01-06:206:02</w:t>
            </w:r>
          </w:p>
          <w:p w14:paraId="1C58C82E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29, 06:123, 06:139</w:t>
            </w:r>
          </w:p>
        </w:tc>
        <w:tc>
          <w:tcPr>
            <w:tcW w:w="3261" w:type="dxa"/>
          </w:tcPr>
          <w:p w14:paraId="15045C10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4:28, 05:38, 05:62, 05:119</w:t>
            </w:r>
          </w:p>
          <w:p w14:paraId="634C9300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3:132, 03:215</w:t>
            </w:r>
          </w:p>
        </w:tc>
      </w:tr>
      <w:tr w:rsidR="000014D0" w:rsidRPr="000014D0" w14:paraId="6AB8D502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3DC87F9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3E58FB2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76A7DAA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215 bp </w:t>
            </w:r>
          </w:p>
        </w:tc>
        <w:tc>
          <w:tcPr>
            <w:tcW w:w="7830" w:type="dxa"/>
          </w:tcPr>
          <w:p w14:paraId="207B866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6</w:t>
            </w:r>
          </w:p>
          <w:p w14:paraId="3DDF88D0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51:01-06:51:02</w:t>
            </w:r>
          </w:p>
        </w:tc>
        <w:tc>
          <w:tcPr>
            <w:tcW w:w="3261" w:type="dxa"/>
          </w:tcPr>
          <w:p w14:paraId="43906F46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709B6D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4:01:01:01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4:01:02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-04:01:04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4:02:01:01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-04:02:10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4:03:01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-04:03:02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4:06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-04:36N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0014D0" w:rsidRPr="000014D0" w14:paraId="44409BA0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FD0ABAE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13571904" w14:textId="77777777" w:rsidR="000014D0" w:rsidRPr="000014D0" w:rsidRDefault="000014D0" w:rsidP="00C722E3">
            <w:pPr>
              <w:rPr>
                <w:rFonts w:cs="Arial"/>
                <w:sz w:val="18"/>
                <w:szCs w:val="18"/>
              </w:rPr>
            </w:pPr>
            <w:r w:rsidRPr="000014D0">
              <w:rPr>
                <w:rFonts w:cs="Arial"/>
                <w:sz w:val="18"/>
                <w:szCs w:val="18"/>
              </w:rPr>
              <w:t>145 bp</w:t>
            </w:r>
          </w:p>
          <w:p w14:paraId="0F676A06" w14:textId="77777777" w:rsidR="000014D0" w:rsidRPr="000014D0" w:rsidRDefault="000014D0" w:rsidP="00C722E3">
            <w:pPr>
              <w:rPr>
                <w:rFonts w:cs="Arial"/>
                <w:sz w:val="18"/>
                <w:szCs w:val="18"/>
              </w:rPr>
            </w:pPr>
            <w:r w:rsidRPr="000014D0">
              <w:rPr>
                <w:rFonts w:cs="Arial"/>
                <w:sz w:val="18"/>
                <w:szCs w:val="18"/>
              </w:rPr>
              <w:t>185 bp</w:t>
            </w:r>
          </w:p>
          <w:p w14:paraId="0D5B2B2B" w14:textId="77777777" w:rsidR="000014D0" w:rsidRPr="000014D0" w:rsidRDefault="000014D0" w:rsidP="00C722E3">
            <w:pPr>
              <w:rPr>
                <w:rFonts w:cs="Arial"/>
                <w:sz w:val="18"/>
                <w:szCs w:val="18"/>
              </w:rPr>
            </w:pPr>
            <w:r w:rsidRPr="000014D0">
              <w:rPr>
                <w:rFonts w:cs="Arial"/>
                <w:sz w:val="18"/>
                <w:szCs w:val="18"/>
              </w:rPr>
              <w:t>225 bp</w:t>
            </w:r>
          </w:p>
        </w:tc>
        <w:tc>
          <w:tcPr>
            <w:tcW w:w="7830" w:type="dxa"/>
          </w:tcPr>
          <w:p w14:paraId="7D93D2EE" w14:textId="77777777" w:rsidR="000014D0" w:rsidRPr="000014D0" w:rsidRDefault="000014D0" w:rsidP="00C722E3">
            <w:pPr>
              <w:rPr>
                <w:rFonts w:cs="Arial"/>
                <w:sz w:val="18"/>
                <w:szCs w:val="18"/>
              </w:rPr>
            </w:pPr>
            <w:r w:rsidRPr="000014D0">
              <w:rPr>
                <w:rFonts w:cs="Arial"/>
                <w:sz w:val="18"/>
                <w:szCs w:val="18"/>
              </w:rPr>
              <w:t>*06:193N, 03:66N</w:t>
            </w:r>
          </w:p>
          <w:p w14:paraId="2B0FEB26" w14:textId="77777777" w:rsidR="000014D0" w:rsidRPr="000014D0" w:rsidRDefault="000014D0" w:rsidP="00C722E3">
            <w:pPr>
              <w:rPr>
                <w:rFonts w:cs="Arial"/>
                <w:sz w:val="18"/>
                <w:szCs w:val="18"/>
              </w:rPr>
            </w:pPr>
            <w:r w:rsidRPr="000014D0">
              <w:rPr>
                <w:rFonts w:cs="Arial"/>
                <w:sz w:val="18"/>
                <w:szCs w:val="18"/>
              </w:rPr>
              <w:t>*06:03:25, 06:17, 06:24, 06:30, 06:42,</w:t>
            </w:r>
            <w:r w:rsidR="00025A85">
              <w:rPr>
                <w:rFonts w:cs="Arial"/>
                <w:sz w:val="18"/>
                <w:szCs w:val="18"/>
              </w:rPr>
              <w:t xml:space="preserve"> 06:149</w:t>
            </w:r>
          </w:p>
          <w:p w14:paraId="1CBCDFDB" w14:textId="77777777" w:rsidR="000014D0" w:rsidRPr="000014D0" w:rsidRDefault="000014D0" w:rsidP="00C722E3">
            <w:pPr>
              <w:rPr>
                <w:rFonts w:cs="Arial"/>
                <w:sz w:val="18"/>
                <w:szCs w:val="18"/>
              </w:rPr>
            </w:pPr>
            <w:r w:rsidRPr="000014D0">
              <w:rPr>
                <w:rFonts w:cs="Arial"/>
                <w:sz w:val="18"/>
                <w:szCs w:val="18"/>
              </w:rPr>
              <w:t>*06:171</w:t>
            </w:r>
          </w:p>
        </w:tc>
        <w:tc>
          <w:tcPr>
            <w:tcW w:w="3261" w:type="dxa"/>
          </w:tcPr>
          <w:p w14:paraId="14E4A03D" w14:textId="77777777" w:rsidR="000014D0" w:rsidRPr="000014D0" w:rsidRDefault="000014D0" w:rsidP="00C722E3">
            <w:pPr>
              <w:rPr>
                <w:rFonts w:cs="Arial"/>
                <w:color w:val="FF0000"/>
                <w:sz w:val="18"/>
                <w:szCs w:val="18"/>
              </w:rPr>
            </w:pPr>
          </w:p>
          <w:p w14:paraId="21E4092C" w14:textId="77777777" w:rsidR="000014D0" w:rsidRPr="000014D0" w:rsidRDefault="000014D0" w:rsidP="00C722E3">
            <w:pPr>
              <w:rPr>
                <w:rFonts w:cs="Arial"/>
                <w:color w:val="FF0000"/>
                <w:sz w:val="18"/>
                <w:szCs w:val="18"/>
              </w:rPr>
            </w:pPr>
            <w:r w:rsidRPr="000014D0">
              <w:rPr>
                <w:rFonts w:cs="Arial"/>
                <w:sz w:val="18"/>
                <w:szCs w:val="18"/>
              </w:rPr>
              <w:t>*03:02:23, 03:228</w:t>
            </w:r>
          </w:p>
        </w:tc>
      </w:tr>
      <w:tr w:rsidR="000014D0" w:rsidRPr="000014D0" w14:paraId="3E31C55E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D9F1D44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5C32B93B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20F8EC4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  <w:highlight w:val="yellow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7830" w:type="dxa"/>
          </w:tcPr>
          <w:p w14:paraId="088CD2C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0, 06:25, 06:36, 06:130, 06:193N, 06:216N</w:t>
            </w:r>
          </w:p>
          <w:p w14:paraId="1D7E1F1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71</w:t>
            </w:r>
          </w:p>
        </w:tc>
        <w:tc>
          <w:tcPr>
            <w:tcW w:w="3261" w:type="dxa"/>
          </w:tcPr>
          <w:p w14:paraId="0A7B7B3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3:66N</w:t>
            </w:r>
          </w:p>
        </w:tc>
      </w:tr>
      <w:tr w:rsidR="000014D0" w:rsidRPr="000014D0" w14:paraId="77FF2EC0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1"/>
        </w:trPr>
        <w:tc>
          <w:tcPr>
            <w:tcW w:w="959" w:type="dxa"/>
          </w:tcPr>
          <w:p w14:paraId="166D7454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0014717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2B50B4F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523C7646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7830" w:type="dxa"/>
          </w:tcPr>
          <w:p w14:paraId="74924886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37, 06:125</w:t>
            </w:r>
          </w:p>
          <w:p w14:paraId="2AF5288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26N, 06:81</w:t>
            </w:r>
          </w:p>
          <w:p w14:paraId="1A1F9F0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83</w:t>
            </w:r>
          </w:p>
        </w:tc>
        <w:tc>
          <w:tcPr>
            <w:tcW w:w="3261" w:type="dxa"/>
          </w:tcPr>
          <w:p w14:paraId="4A2491EE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75810455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3B16D0B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18B10B0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5B01B33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7830" w:type="dxa"/>
          </w:tcPr>
          <w:p w14:paraId="6B44EF0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7:01-06:07:02, 06:15:01-06:15:02, 06:46, 06:66, 06:92, 06:118:01-06:118:02, 06:172</w:t>
            </w:r>
          </w:p>
          <w:p w14:paraId="4E92427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38, 06:158N</w:t>
            </w:r>
          </w:p>
        </w:tc>
        <w:tc>
          <w:tcPr>
            <w:tcW w:w="3261" w:type="dxa"/>
          </w:tcPr>
          <w:p w14:paraId="5C0CE38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43173E71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959" w:type="dxa"/>
          </w:tcPr>
          <w:p w14:paraId="719038B9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44DCF72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6C03A82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56D774" w14:textId="77777777" w:rsid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945D94" w14:textId="77777777" w:rsidR="00256039" w:rsidRPr="000014D0" w:rsidRDefault="00256039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7D6A17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FFD8D5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7830" w:type="dxa"/>
          </w:tcPr>
          <w:p w14:paraId="3D23986C" w14:textId="5CF4BE7E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3:01:01-</w:t>
            </w:r>
            <w:r w:rsidR="00844101">
              <w:rPr>
                <w:rFonts w:cs="Arial"/>
                <w:color w:val="000000"/>
                <w:sz w:val="18"/>
                <w:szCs w:val="18"/>
              </w:rPr>
              <w:t>06:03:06, 06:03:08-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06:03:27, 06:08:01-06:08:03, 06:14:01</w:t>
            </w:r>
            <w:r w:rsidR="00844101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06:14:03, 06:27:01-06:28, 06:30-06:32:02, 06:40-06:41, 06:44, 06:59-06:65, 06:67, 06:87, 06:90-06:91, 06:98, 06:110, 06:128, 06:133-06:134, 06:141, 06:143-06:145, 06:148, 06:154, 06:168, 06:170, 06:184-06:185, 06:187, 06:190:01-06:191, 06:195-06:196, 06:210, 06:218, 06:221-06:223, 06:230, 06:234, 06:238</w:t>
            </w:r>
          </w:p>
          <w:p w14:paraId="199B370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5:02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6:06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6:49</w:t>
            </w:r>
          </w:p>
        </w:tc>
        <w:tc>
          <w:tcPr>
            <w:tcW w:w="3261" w:type="dxa"/>
          </w:tcPr>
          <w:p w14:paraId="729B18E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51FA77E9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DC35DDF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7AF538A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2C8A8C2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7830" w:type="dxa"/>
          </w:tcPr>
          <w:p w14:paraId="5A304E6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35, 06:53:01-06:53:02, 06:145, 06:208</w:t>
            </w:r>
          </w:p>
          <w:p w14:paraId="0A3D684B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28, 06:56, 06:79:01-06:79:02</w:t>
            </w:r>
          </w:p>
        </w:tc>
        <w:tc>
          <w:tcPr>
            <w:tcW w:w="3261" w:type="dxa"/>
          </w:tcPr>
          <w:p w14:paraId="70D6BDAA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371A5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5:73, 05:98, 05:116</w:t>
            </w:r>
          </w:p>
        </w:tc>
      </w:tr>
    </w:tbl>
    <w:p w14:paraId="10D70CAD" w14:textId="77777777" w:rsidR="00383403" w:rsidRDefault="00383403">
      <w:r>
        <w:br w:type="page"/>
      </w:r>
    </w:p>
    <w:tbl>
      <w:tblPr>
        <w:tblStyle w:val="A-SSP"/>
        <w:tblW w:w="13467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7830"/>
        <w:gridCol w:w="3261"/>
      </w:tblGrid>
      <w:tr w:rsidR="000014D0" w:rsidRPr="000014D0" w14:paraId="5818331D" w14:textId="77777777" w:rsidTr="0038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3"/>
        </w:trPr>
        <w:tc>
          <w:tcPr>
            <w:tcW w:w="959" w:type="dxa"/>
            <w:tcBorders>
              <w:top w:val="single" w:sz="12" w:space="0" w:color="008080"/>
              <w:bottom w:val="nil"/>
            </w:tcBorders>
          </w:tcPr>
          <w:p w14:paraId="250DF2F6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 w:val="0"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spacing w:val="-3"/>
                <w:sz w:val="18"/>
                <w:szCs w:val="18"/>
              </w:rPr>
              <w:lastRenderedPageBreak/>
              <w:t>27</w:t>
            </w:r>
          </w:p>
        </w:tc>
        <w:tc>
          <w:tcPr>
            <w:tcW w:w="1417" w:type="dxa"/>
            <w:tcBorders>
              <w:top w:val="single" w:sz="12" w:space="0" w:color="008080"/>
              <w:bottom w:val="nil"/>
            </w:tcBorders>
          </w:tcPr>
          <w:p w14:paraId="232E7DFE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>155 bp</w:t>
            </w:r>
          </w:p>
          <w:p w14:paraId="49A43CB5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 xml:space="preserve">195 bp </w:t>
            </w:r>
          </w:p>
          <w:p w14:paraId="3CB9D7E0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 xml:space="preserve">220 bp </w:t>
            </w:r>
          </w:p>
          <w:p w14:paraId="409B8A56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>265 bp</w:t>
            </w:r>
          </w:p>
        </w:tc>
        <w:tc>
          <w:tcPr>
            <w:tcW w:w="7830" w:type="dxa"/>
            <w:tcBorders>
              <w:top w:val="single" w:sz="12" w:space="0" w:color="008080"/>
              <w:bottom w:val="nil"/>
            </w:tcBorders>
          </w:tcPr>
          <w:p w14:paraId="2A16D68B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>*06:114</w:t>
            </w:r>
          </w:p>
          <w:p w14:paraId="4931490B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>*06:40, 06:81, 06:132</w:t>
            </w:r>
          </w:p>
          <w:p w14:paraId="02CC0DD5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>*06:57</w:t>
            </w:r>
          </w:p>
          <w:p w14:paraId="693B47E5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>*06:33</w:t>
            </w:r>
          </w:p>
        </w:tc>
        <w:tc>
          <w:tcPr>
            <w:tcW w:w="3261" w:type="dxa"/>
            <w:tcBorders>
              <w:top w:val="single" w:sz="12" w:space="0" w:color="008080"/>
              <w:bottom w:val="nil"/>
            </w:tcBorders>
          </w:tcPr>
          <w:p w14:paraId="2241F9C8" w14:textId="77777777" w:rsidR="000014D0" w:rsidRPr="000014D0" w:rsidRDefault="000014D0" w:rsidP="00C722E3">
            <w:pPr>
              <w:rPr>
                <w:rFonts w:cs="Arial"/>
                <w:sz w:val="18"/>
                <w:szCs w:val="18"/>
              </w:rPr>
            </w:pPr>
          </w:p>
        </w:tc>
      </w:tr>
      <w:tr w:rsidR="000014D0" w:rsidRPr="000014D0" w14:paraId="7B98645F" w14:textId="77777777" w:rsidTr="00383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top w:val="nil"/>
            </w:tcBorders>
          </w:tcPr>
          <w:p w14:paraId="336DC7FC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  <w:tcBorders>
              <w:top w:val="nil"/>
            </w:tcBorders>
          </w:tcPr>
          <w:p w14:paraId="159DF05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6719A1E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80 bp </w:t>
            </w:r>
          </w:p>
          <w:p w14:paraId="5D65F20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300 bp</w:t>
            </w:r>
          </w:p>
        </w:tc>
        <w:tc>
          <w:tcPr>
            <w:tcW w:w="7830" w:type="dxa"/>
            <w:tcBorders>
              <w:top w:val="nil"/>
            </w:tcBorders>
          </w:tcPr>
          <w:p w14:paraId="2B02530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02N</w:t>
            </w:r>
          </w:p>
          <w:p w14:paraId="133809A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50</w:t>
            </w:r>
          </w:p>
          <w:p w14:paraId="67D680B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34</w:t>
            </w:r>
          </w:p>
        </w:tc>
        <w:tc>
          <w:tcPr>
            <w:tcW w:w="3261" w:type="dxa"/>
            <w:tcBorders>
              <w:top w:val="nil"/>
            </w:tcBorders>
          </w:tcPr>
          <w:p w14:paraId="2B15BA4A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13E3AEA2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04F9942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28B73F7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00 bp </w:t>
            </w:r>
          </w:p>
          <w:p w14:paraId="190B4EF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7830" w:type="dxa"/>
          </w:tcPr>
          <w:p w14:paraId="61E1282E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44, 06:47</w:t>
            </w:r>
          </w:p>
          <w:p w14:paraId="15CF4D5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43</w:t>
            </w:r>
          </w:p>
        </w:tc>
        <w:tc>
          <w:tcPr>
            <w:tcW w:w="3261" w:type="dxa"/>
          </w:tcPr>
          <w:p w14:paraId="4CD7F520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1B769796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0AF46CF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7F3C316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433F9A0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85 bp</w:t>
            </w:r>
          </w:p>
          <w:p w14:paraId="7A04CA2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7830" w:type="dxa"/>
          </w:tcPr>
          <w:p w14:paraId="24CBD1D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66, 06:172</w:t>
            </w:r>
          </w:p>
          <w:p w14:paraId="3A3E349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54N, 06:135</w:t>
            </w:r>
          </w:p>
          <w:p w14:paraId="7F747EF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5:02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6:06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6:58</w:t>
            </w:r>
          </w:p>
        </w:tc>
        <w:tc>
          <w:tcPr>
            <w:tcW w:w="3261" w:type="dxa"/>
          </w:tcPr>
          <w:p w14:paraId="33388C9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51932E94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FA20C57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7" w:type="dxa"/>
          </w:tcPr>
          <w:p w14:paraId="76C03DF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48154CA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742B41B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A85048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7830" w:type="dxa"/>
          </w:tcPr>
          <w:p w14:paraId="1C0AF95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80</w:t>
            </w:r>
          </w:p>
          <w:p w14:paraId="6C0B8F8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29, 06:76-06:77N, 06:96, 06:139</w:t>
            </w:r>
          </w:p>
          <w:p w14:paraId="128F59D0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75339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5:02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6:137</w:t>
            </w:r>
          </w:p>
        </w:tc>
        <w:tc>
          <w:tcPr>
            <w:tcW w:w="3261" w:type="dxa"/>
          </w:tcPr>
          <w:p w14:paraId="4B48F61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9154F6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3:30, 03:72, 03:100, 03:132, 03:215, 04:09</w:t>
            </w:r>
          </w:p>
        </w:tc>
      </w:tr>
      <w:tr w:rsidR="000014D0" w:rsidRPr="000014D0" w14:paraId="1BAA2BE7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66EC4A7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327AE8D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70 bp</w:t>
            </w:r>
          </w:p>
          <w:p w14:paraId="3042BC4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245 bp </w:t>
            </w:r>
          </w:p>
          <w:p w14:paraId="0B3E7AB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7830" w:type="dxa"/>
          </w:tcPr>
          <w:p w14:paraId="76F58BE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78, 06:123</w:t>
            </w:r>
          </w:p>
          <w:p w14:paraId="4505E2B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37</w:t>
            </w:r>
          </w:p>
          <w:p w14:paraId="0DD70AE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72-06:73</w:t>
            </w:r>
          </w:p>
        </w:tc>
        <w:tc>
          <w:tcPr>
            <w:tcW w:w="3261" w:type="dxa"/>
          </w:tcPr>
          <w:p w14:paraId="0DCA0EE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1F288739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A63060C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7" w:type="dxa"/>
          </w:tcPr>
          <w:p w14:paraId="73EBDEF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3AD6679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4E50605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7830" w:type="dxa"/>
          </w:tcPr>
          <w:p w14:paraId="7C8C158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80</w:t>
            </w:r>
          </w:p>
          <w:p w14:paraId="25230A4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38</w:t>
            </w:r>
          </w:p>
          <w:p w14:paraId="4C4D1F3A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73-06:74</w:t>
            </w:r>
          </w:p>
        </w:tc>
        <w:tc>
          <w:tcPr>
            <w:tcW w:w="3261" w:type="dxa"/>
          </w:tcPr>
          <w:p w14:paraId="45B3D61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2D0B8B4B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0D853E5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36176F4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3C13DC3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7830" w:type="dxa"/>
          </w:tcPr>
          <w:p w14:paraId="60F40E6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70</w:t>
            </w:r>
          </w:p>
          <w:p w14:paraId="0DD8AEBB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75N, 06:106, 06:136</w:t>
            </w:r>
          </w:p>
        </w:tc>
        <w:tc>
          <w:tcPr>
            <w:tcW w:w="3261" w:type="dxa"/>
          </w:tcPr>
          <w:p w14:paraId="4CB3E95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5B13482A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EEB8A2C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1D20903B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0549DD8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65 bp</w:t>
            </w:r>
          </w:p>
          <w:p w14:paraId="7DC489C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7830" w:type="dxa"/>
          </w:tcPr>
          <w:p w14:paraId="77E6ECF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93-06:94, 06:170</w:t>
            </w:r>
          </w:p>
          <w:p w14:paraId="711E813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21, 06:142, 06:168</w:t>
            </w:r>
          </w:p>
          <w:p w14:paraId="3A5137E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60-06:61</w:t>
            </w:r>
          </w:p>
        </w:tc>
        <w:tc>
          <w:tcPr>
            <w:tcW w:w="3261" w:type="dxa"/>
          </w:tcPr>
          <w:p w14:paraId="58DAC06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144109EE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DC467ED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417" w:type="dxa"/>
          </w:tcPr>
          <w:p w14:paraId="42D39B7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4AFF9F5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7830" w:type="dxa"/>
          </w:tcPr>
          <w:p w14:paraId="4B916DAE" w14:textId="03659CD4" w:rsidR="000014D0" w:rsidRPr="000014D0" w:rsidRDefault="000014D0" w:rsidP="00C722E3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</w:p>
          <w:p w14:paraId="25297D36" w14:textId="77777777" w:rsidR="000014D0" w:rsidRPr="000014D0" w:rsidRDefault="000014D0" w:rsidP="00C722E3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7:01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6:20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, 06:68, 06:131</w:t>
            </w:r>
          </w:p>
        </w:tc>
        <w:tc>
          <w:tcPr>
            <w:tcW w:w="3261" w:type="dxa"/>
          </w:tcPr>
          <w:p w14:paraId="43B541A8" w14:textId="6ADA8069" w:rsidR="000014D0" w:rsidRPr="000014D0" w:rsidRDefault="000014D0" w:rsidP="00C722E3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5:14</w:t>
            </w:r>
          </w:p>
          <w:p w14:paraId="1BA496FC" w14:textId="77777777" w:rsidR="000014D0" w:rsidRPr="000014D0" w:rsidRDefault="000014D0" w:rsidP="00C722E3">
            <w:pPr>
              <w:spacing w:before="20"/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5:03:02</w:t>
            </w:r>
            <w:r w:rsidRPr="000014D0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0014D0" w:rsidRPr="000014D0" w14:paraId="599F613E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E26B4C6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417" w:type="dxa"/>
          </w:tcPr>
          <w:p w14:paraId="4DF1C41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4EFC1D4A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38FC7A8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7830" w:type="dxa"/>
          </w:tcPr>
          <w:p w14:paraId="48F61E7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13</w:t>
            </w:r>
          </w:p>
          <w:p w14:paraId="24FB40E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67, 06:174, 06:191</w:t>
            </w:r>
          </w:p>
          <w:p w14:paraId="55F6967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43</w:t>
            </w:r>
          </w:p>
        </w:tc>
        <w:tc>
          <w:tcPr>
            <w:tcW w:w="3261" w:type="dxa"/>
          </w:tcPr>
          <w:p w14:paraId="6FF65ECA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1FEB47D9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tcW w:w="959" w:type="dxa"/>
          </w:tcPr>
          <w:p w14:paraId="52627D16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7" w:type="dxa"/>
          </w:tcPr>
          <w:p w14:paraId="27658E9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7E1CB36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2E1CB57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7830" w:type="dxa"/>
          </w:tcPr>
          <w:p w14:paraId="1E697D4E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97</w:t>
            </w:r>
          </w:p>
          <w:p w14:paraId="4FF8D73A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36</w:t>
            </w:r>
          </w:p>
          <w:p w14:paraId="1865A74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24</w:t>
            </w:r>
          </w:p>
        </w:tc>
        <w:tc>
          <w:tcPr>
            <w:tcW w:w="3261" w:type="dxa"/>
          </w:tcPr>
          <w:p w14:paraId="0ECE6AFE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2DC4C484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03024CE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417" w:type="dxa"/>
          </w:tcPr>
          <w:p w14:paraId="7200A58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70 bp</w:t>
            </w:r>
          </w:p>
          <w:p w14:paraId="1DDC5E0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7830" w:type="dxa"/>
          </w:tcPr>
          <w:p w14:paraId="2A100EC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63</w:t>
            </w:r>
          </w:p>
          <w:p w14:paraId="4513D92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86, 06:104, 06:107</w:t>
            </w:r>
          </w:p>
        </w:tc>
        <w:tc>
          <w:tcPr>
            <w:tcW w:w="3261" w:type="dxa"/>
          </w:tcPr>
          <w:p w14:paraId="257DDC5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7A1000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3:97</w:t>
            </w:r>
          </w:p>
        </w:tc>
      </w:tr>
      <w:tr w:rsidR="000014D0" w:rsidRPr="000014D0" w14:paraId="3137040F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959" w:type="dxa"/>
          </w:tcPr>
          <w:p w14:paraId="70B3C0BC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417" w:type="dxa"/>
          </w:tcPr>
          <w:p w14:paraId="3AF5E2C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06090D10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2446D776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7830" w:type="dxa"/>
          </w:tcPr>
          <w:p w14:paraId="4CC489A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29,</w:t>
            </w:r>
            <w:r w:rsidRPr="000014D0">
              <w:rPr>
                <w:rFonts w:cs="Arial"/>
                <w:sz w:val="18"/>
                <w:szCs w:val="18"/>
              </w:rPr>
              <w:t xml:space="preserve"> </w:t>
            </w:r>
            <w:r w:rsidRPr="000014D0">
              <w:rPr>
                <w:rFonts w:cs="Arial"/>
                <w:color w:val="000000"/>
                <w:sz w:val="18"/>
                <w:szCs w:val="18"/>
              </w:rPr>
              <w:t>06:59, 06:63, 06:87, 06:96, 06:150</w:t>
            </w:r>
          </w:p>
          <w:p w14:paraId="2AE0D56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90</w:t>
            </w:r>
          </w:p>
          <w:p w14:paraId="0E68C50A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43</w:t>
            </w:r>
          </w:p>
        </w:tc>
        <w:tc>
          <w:tcPr>
            <w:tcW w:w="3261" w:type="dxa"/>
          </w:tcPr>
          <w:p w14:paraId="645BCF9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3:08, 03:137, 03:194</w:t>
            </w:r>
          </w:p>
        </w:tc>
      </w:tr>
    </w:tbl>
    <w:p w14:paraId="26A37C22" w14:textId="77777777" w:rsidR="00383403" w:rsidRDefault="00383403">
      <w:r>
        <w:br w:type="page"/>
      </w:r>
    </w:p>
    <w:tbl>
      <w:tblPr>
        <w:tblStyle w:val="A-SSP"/>
        <w:tblW w:w="13467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959"/>
        <w:gridCol w:w="1417"/>
        <w:gridCol w:w="7830"/>
        <w:gridCol w:w="3261"/>
      </w:tblGrid>
      <w:tr w:rsidR="000014D0" w:rsidRPr="000014D0" w14:paraId="57EEEB16" w14:textId="77777777" w:rsidTr="003834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top w:val="single" w:sz="12" w:space="0" w:color="008080"/>
              <w:bottom w:val="nil"/>
            </w:tcBorders>
          </w:tcPr>
          <w:p w14:paraId="68DDDF2B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 w:val="0"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spacing w:val="-3"/>
                <w:sz w:val="18"/>
                <w:szCs w:val="18"/>
              </w:rPr>
              <w:lastRenderedPageBreak/>
              <w:t>48</w:t>
            </w:r>
          </w:p>
        </w:tc>
        <w:tc>
          <w:tcPr>
            <w:tcW w:w="1417" w:type="dxa"/>
            <w:tcBorders>
              <w:top w:val="single" w:sz="12" w:space="0" w:color="008080"/>
              <w:bottom w:val="nil"/>
            </w:tcBorders>
          </w:tcPr>
          <w:p w14:paraId="22C76504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 xml:space="preserve">110 bp </w:t>
            </w:r>
          </w:p>
          <w:p w14:paraId="567B0F9C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>205 bp</w:t>
            </w:r>
          </w:p>
        </w:tc>
        <w:tc>
          <w:tcPr>
            <w:tcW w:w="7830" w:type="dxa"/>
            <w:tcBorders>
              <w:top w:val="single" w:sz="12" w:space="0" w:color="008080"/>
              <w:bottom w:val="nil"/>
            </w:tcBorders>
          </w:tcPr>
          <w:p w14:paraId="4A12C69D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>*06:59, 06:91, 06:145, 06:150, 06:208</w:t>
            </w:r>
          </w:p>
          <w:p w14:paraId="4D5A40F0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>*06:128</w:t>
            </w:r>
          </w:p>
        </w:tc>
        <w:tc>
          <w:tcPr>
            <w:tcW w:w="3261" w:type="dxa"/>
            <w:tcBorders>
              <w:top w:val="single" w:sz="12" w:space="0" w:color="008080"/>
              <w:bottom w:val="nil"/>
            </w:tcBorders>
          </w:tcPr>
          <w:p w14:paraId="1A7A111B" w14:textId="77777777" w:rsidR="000014D0" w:rsidRPr="00383403" w:rsidRDefault="000014D0" w:rsidP="00C722E3">
            <w:pPr>
              <w:rPr>
                <w:rFonts w:cs="Arial"/>
                <w:b w:val="0"/>
                <w:sz w:val="18"/>
                <w:szCs w:val="18"/>
              </w:rPr>
            </w:pPr>
            <w:r w:rsidRPr="00383403">
              <w:rPr>
                <w:rFonts w:cs="Arial"/>
                <w:b w:val="0"/>
                <w:sz w:val="18"/>
                <w:szCs w:val="18"/>
              </w:rPr>
              <w:t>*03:194</w:t>
            </w:r>
          </w:p>
        </w:tc>
      </w:tr>
      <w:tr w:rsidR="000014D0" w:rsidRPr="000014D0" w14:paraId="6FF9479F" w14:textId="77777777" w:rsidTr="003834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  <w:tcBorders>
              <w:top w:val="nil"/>
            </w:tcBorders>
          </w:tcPr>
          <w:p w14:paraId="03BD8044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417" w:type="dxa"/>
            <w:tcBorders>
              <w:top w:val="nil"/>
            </w:tcBorders>
          </w:tcPr>
          <w:p w14:paraId="17EE58F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90 bp </w:t>
            </w:r>
          </w:p>
          <w:p w14:paraId="2DD6DDC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7830" w:type="dxa"/>
            <w:tcBorders>
              <w:top w:val="nil"/>
            </w:tcBorders>
          </w:tcPr>
          <w:p w14:paraId="27071F6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00, 06:132, 06:140</w:t>
            </w:r>
          </w:p>
          <w:p w14:paraId="574C221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26</w:t>
            </w:r>
          </w:p>
        </w:tc>
        <w:tc>
          <w:tcPr>
            <w:tcW w:w="3261" w:type="dxa"/>
            <w:tcBorders>
              <w:top w:val="nil"/>
            </w:tcBorders>
          </w:tcPr>
          <w:p w14:paraId="1EC468E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68C2FD75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7"/>
        </w:trPr>
        <w:tc>
          <w:tcPr>
            <w:tcW w:w="959" w:type="dxa"/>
          </w:tcPr>
          <w:p w14:paraId="493D9992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417" w:type="dxa"/>
          </w:tcPr>
          <w:p w14:paraId="5B3944CA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75 bp</w:t>
            </w:r>
          </w:p>
          <w:p w14:paraId="3F10CF8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02F729B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 xml:space="preserve">190 bp </w:t>
            </w:r>
          </w:p>
          <w:p w14:paraId="5F0834F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7830" w:type="dxa"/>
          </w:tcPr>
          <w:p w14:paraId="58E589C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34</w:t>
            </w:r>
          </w:p>
          <w:p w14:paraId="78E38D2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01</w:t>
            </w:r>
          </w:p>
          <w:p w14:paraId="4CAB06A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40, 06:144N</w:t>
            </w:r>
          </w:p>
          <w:p w14:paraId="582B2DA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20</w:t>
            </w:r>
          </w:p>
        </w:tc>
        <w:tc>
          <w:tcPr>
            <w:tcW w:w="3261" w:type="dxa"/>
          </w:tcPr>
          <w:p w14:paraId="0B842D1A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0A9C8068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B82687E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74EF6E5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20689470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7830" w:type="dxa"/>
          </w:tcPr>
          <w:p w14:paraId="6713535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11, 06:189</w:t>
            </w:r>
          </w:p>
          <w:p w14:paraId="6B713BD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205</w:t>
            </w:r>
          </w:p>
        </w:tc>
        <w:tc>
          <w:tcPr>
            <w:tcW w:w="3261" w:type="dxa"/>
          </w:tcPr>
          <w:p w14:paraId="7210D3D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4:17, 05:31, 05:46, 05:108</w:t>
            </w:r>
          </w:p>
        </w:tc>
      </w:tr>
      <w:tr w:rsidR="000014D0" w:rsidRPr="000014D0" w14:paraId="5DAAED75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0F6D566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7" w:type="dxa"/>
          </w:tcPr>
          <w:p w14:paraId="086565B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34FB4DF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27EB7AB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65 bp</w:t>
            </w:r>
          </w:p>
          <w:p w14:paraId="0FD0755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7830" w:type="dxa"/>
          </w:tcPr>
          <w:p w14:paraId="4B3315F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55</w:t>
            </w:r>
          </w:p>
          <w:p w14:paraId="01DDE8B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33</w:t>
            </w:r>
          </w:p>
          <w:p w14:paraId="39357B5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88, 06:200</w:t>
            </w:r>
          </w:p>
          <w:p w14:paraId="53CA722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05, 06:185, 06:225</w:t>
            </w:r>
          </w:p>
        </w:tc>
        <w:tc>
          <w:tcPr>
            <w:tcW w:w="3261" w:type="dxa"/>
          </w:tcPr>
          <w:p w14:paraId="188B45E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06483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0CA1B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DA4FDD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2:99, 03:249, 05:47</w:t>
            </w:r>
          </w:p>
        </w:tc>
      </w:tr>
      <w:tr w:rsidR="000014D0" w:rsidRPr="000014D0" w14:paraId="4B2E2503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01647EDE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</w:tcPr>
          <w:p w14:paraId="0763CA9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50 bp</w:t>
            </w:r>
          </w:p>
          <w:p w14:paraId="1A5ECDD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420B295A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7830" w:type="dxa"/>
          </w:tcPr>
          <w:p w14:paraId="413E300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09-06:110, 06:200</w:t>
            </w:r>
          </w:p>
          <w:p w14:paraId="09C58C4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05, 06:185, 06:225</w:t>
            </w:r>
          </w:p>
          <w:p w14:paraId="7AA2824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47</w:t>
            </w:r>
          </w:p>
        </w:tc>
        <w:tc>
          <w:tcPr>
            <w:tcW w:w="3261" w:type="dxa"/>
          </w:tcPr>
          <w:p w14:paraId="476D2135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3:115</w:t>
            </w:r>
          </w:p>
          <w:p w14:paraId="409FBD4E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2:99, 03:249, 05:47</w:t>
            </w:r>
          </w:p>
        </w:tc>
      </w:tr>
      <w:tr w:rsidR="000014D0" w:rsidRPr="000014D0" w14:paraId="277298A2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44ECF76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1E79C6D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40CF2D28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7830" w:type="dxa"/>
          </w:tcPr>
          <w:p w14:paraId="670430B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99:01-06:99:02, 06:233</w:t>
            </w:r>
          </w:p>
          <w:p w14:paraId="26CCFC5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16, 06:187</w:t>
            </w:r>
          </w:p>
        </w:tc>
        <w:tc>
          <w:tcPr>
            <w:tcW w:w="3261" w:type="dxa"/>
          </w:tcPr>
          <w:p w14:paraId="20F9BA7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596683EA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25643EF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417" w:type="dxa"/>
          </w:tcPr>
          <w:p w14:paraId="727913CB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29F94936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85 bp</w:t>
            </w:r>
          </w:p>
          <w:p w14:paraId="5B7A56D6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7830" w:type="dxa"/>
          </w:tcPr>
          <w:p w14:paraId="7F622EBF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07:01-06:07:02, 06:15:01-06:15:02, 06:46, 06:92, 06:118:01-06:118:03</w:t>
            </w:r>
          </w:p>
          <w:p w14:paraId="74A861E0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89, 06:135</w:t>
            </w:r>
          </w:p>
          <w:p w14:paraId="7ABFBE6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58N</w:t>
            </w:r>
          </w:p>
        </w:tc>
        <w:tc>
          <w:tcPr>
            <w:tcW w:w="3261" w:type="dxa"/>
          </w:tcPr>
          <w:p w14:paraId="28F7F17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F68AA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31827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5:80</w:t>
            </w:r>
          </w:p>
        </w:tc>
      </w:tr>
      <w:tr w:rsidR="000014D0" w:rsidRPr="000014D0" w14:paraId="411FD74A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CDF97E0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58</w:t>
            </w:r>
          </w:p>
        </w:tc>
        <w:tc>
          <w:tcPr>
            <w:tcW w:w="1417" w:type="dxa"/>
          </w:tcPr>
          <w:p w14:paraId="38D24D7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76F3511B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75 bp</w:t>
            </w:r>
          </w:p>
          <w:p w14:paraId="6F7B687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300 bp</w:t>
            </w:r>
          </w:p>
        </w:tc>
        <w:tc>
          <w:tcPr>
            <w:tcW w:w="7830" w:type="dxa"/>
          </w:tcPr>
          <w:p w14:paraId="6C62F67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53, 06:233</w:t>
            </w:r>
          </w:p>
          <w:p w14:paraId="2B971D36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27, 06:205</w:t>
            </w:r>
          </w:p>
          <w:p w14:paraId="5F48679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52</w:t>
            </w:r>
          </w:p>
        </w:tc>
        <w:tc>
          <w:tcPr>
            <w:tcW w:w="3261" w:type="dxa"/>
          </w:tcPr>
          <w:p w14:paraId="77BA4CC3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3:52, 03:179</w:t>
            </w:r>
          </w:p>
        </w:tc>
      </w:tr>
      <w:tr w:rsidR="000014D0" w:rsidRPr="000014D0" w14:paraId="13B61029" w14:textId="77777777" w:rsidTr="00256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D9314DC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417" w:type="dxa"/>
          </w:tcPr>
          <w:p w14:paraId="0E943A1B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70 bp</w:t>
            </w:r>
          </w:p>
          <w:p w14:paraId="6785CCC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7830" w:type="dxa"/>
          </w:tcPr>
          <w:p w14:paraId="130E36F4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63</w:t>
            </w:r>
          </w:p>
          <w:p w14:paraId="235EF2C1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17, 06:147</w:t>
            </w:r>
          </w:p>
        </w:tc>
        <w:tc>
          <w:tcPr>
            <w:tcW w:w="3261" w:type="dxa"/>
          </w:tcPr>
          <w:p w14:paraId="0C938DDD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0014D0" w:rsidRPr="000014D0" w14:paraId="5E19DEF0" w14:textId="77777777" w:rsidTr="00256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A96A333" w14:textId="77777777" w:rsidR="000014D0" w:rsidRPr="000014D0" w:rsidRDefault="000014D0" w:rsidP="00C722E3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0014D0">
              <w:rPr>
                <w:rFonts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1417" w:type="dxa"/>
          </w:tcPr>
          <w:p w14:paraId="0FFFBF1C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61535802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7830" w:type="dxa"/>
          </w:tcPr>
          <w:p w14:paraId="55641F77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41, 06:179N</w:t>
            </w:r>
          </w:p>
          <w:p w14:paraId="7D17F0CB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  <w:r w:rsidRPr="000014D0">
              <w:rPr>
                <w:rFonts w:cs="Arial"/>
                <w:color w:val="000000"/>
                <w:sz w:val="18"/>
                <w:szCs w:val="18"/>
              </w:rPr>
              <w:t>*06:191</w:t>
            </w:r>
          </w:p>
        </w:tc>
        <w:tc>
          <w:tcPr>
            <w:tcW w:w="3261" w:type="dxa"/>
          </w:tcPr>
          <w:p w14:paraId="1A7D9069" w14:textId="77777777" w:rsidR="000014D0" w:rsidRPr="000014D0" w:rsidRDefault="000014D0" w:rsidP="00C722E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</w:tbl>
    <w:p w14:paraId="218A9261" w14:textId="77777777" w:rsidR="007A530D" w:rsidRPr="001672A0" w:rsidRDefault="007A530D" w:rsidP="007A530D">
      <w:pPr>
        <w:pStyle w:val="BodyText2"/>
        <w:widowControl/>
        <w:tabs>
          <w:tab w:val="clear" w:pos="2016"/>
          <w:tab w:val="clear" w:pos="4032"/>
          <w:tab w:val="clear" w:pos="4608"/>
          <w:tab w:val="clear" w:pos="504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rPr>
          <w:sz w:val="18"/>
          <w:szCs w:val="18"/>
        </w:rPr>
      </w:pPr>
    </w:p>
    <w:p w14:paraId="5C1E4A02" w14:textId="77777777" w:rsidR="007A530D" w:rsidRPr="00F263ED" w:rsidRDefault="007A530D" w:rsidP="007A530D">
      <w:pPr>
        <w:pStyle w:val="BodyText2"/>
        <w:widowControl/>
        <w:tabs>
          <w:tab w:val="clear" w:pos="2016"/>
          <w:tab w:val="clear" w:pos="4032"/>
          <w:tab w:val="clear" w:pos="4608"/>
          <w:tab w:val="clear" w:pos="5040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rPr>
          <w:sz w:val="18"/>
          <w:szCs w:val="18"/>
        </w:rPr>
      </w:pPr>
      <w:r w:rsidRPr="000F11EC">
        <w:rPr>
          <w:sz w:val="18"/>
          <w:szCs w:val="18"/>
        </w:rPr>
        <w:t>“?”, nucleotide sequence information is not available for the primer matching sequence.</w:t>
      </w:r>
    </w:p>
    <w:p w14:paraId="110A2677" w14:textId="77777777" w:rsidR="007A530D" w:rsidRPr="00CD36FD" w:rsidRDefault="007A530D" w:rsidP="007A530D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9356"/>
          <w:tab w:val="left" w:pos="9504"/>
          <w:tab w:val="left" w:pos="1008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CD36FD">
        <w:rPr>
          <w:rFonts w:ascii="Arial" w:hAnsi="Arial" w:cs="Arial"/>
          <w:noProof/>
          <w:sz w:val="18"/>
          <w:szCs w:val="18"/>
        </w:rPr>
        <w:t>‘w’, might be weakly amplified.</w:t>
      </w:r>
    </w:p>
    <w:p w14:paraId="4D7260BF" w14:textId="77777777" w:rsidR="00256039" w:rsidRDefault="00256039" w:rsidP="00654A73">
      <w:pPr>
        <w:pStyle w:val="Footer"/>
        <w:tabs>
          <w:tab w:val="clear" w:pos="4153"/>
          <w:tab w:val="clear" w:pos="8306"/>
          <w:tab w:val="left" w:pos="142"/>
        </w:tabs>
        <w:jc w:val="both"/>
        <w:rPr>
          <w:rFonts w:cs="Arial"/>
          <w:spacing w:val="-3"/>
          <w:sz w:val="18"/>
          <w:szCs w:val="18"/>
          <w:vertAlign w:val="superscript"/>
          <w:lang w:val="en-US"/>
        </w:rPr>
      </w:pPr>
    </w:p>
    <w:p w14:paraId="37F65E19" w14:textId="77777777" w:rsidR="00256039" w:rsidRPr="007A530D" w:rsidRDefault="00256039" w:rsidP="00256039">
      <w:pPr>
        <w:ind w:right="-143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12CAE">
        <w:rPr>
          <w:rFonts w:ascii="Arial" w:hAnsi="Arial" w:cs="Arial"/>
          <w:spacing w:val="-3"/>
          <w:sz w:val="18"/>
          <w:szCs w:val="18"/>
        </w:rPr>
        <w:t xml:space="preserve">The following DQB1*06 alleles </w:t>
      </w:r>
      <w:r w:rsidRPr="00812CAE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0184AF57" w14:textId="77777777" w:rsidR="00256039" w:rsidRPr="007A530D" w:rsidRDefault="00256039" w:rsidP="00256039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2268"/>
        <w:gridCol w:w="1275"/>
      </w:tblGrid>
      <w:tr w:rsidR="00256039" w:rsidRPr="00185902" w14:paraId="06DFD218" w14:textId="77777777" w:rsidTr="00C722E3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5A47504E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CE0A6E9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268" w:type="dxa"/>
            <w:tcBorders>
              <w:top w:val="nil"/>
              <w:left w:val="single" w:sz="6" w:space="0" w:color="A6A6A6"/>
              <w:bottom w:val="single" w:sz="6" w:space="0" w:color="A6A6A6"/>
              <w:right w:val="nil"/>
            </w:tcBorders>
            <w:shd w:val="clear" w:color="auto" w:fill="FFFFFF"/>
          </w:tcPr>
          <w:p w14:paraId="5170377F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590DF0E8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256039" w:rsidRPr="00185902" w14:paraId="0B2A65C0" w14:textId="77777777" w:rsidTr="00C722E3">
        <w:trPr>
          <w:trHeight w:val="227"/>
        </w:trPr>
        <w:tc>
          <w:tcPr>
            <w:tcW w:w="2660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538BA614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spacing w:val="-3"/>
                <w:sz w:val="18"/>
                <w:szCs w:val="18"/>
                <w:lang w:eastAsia="sv-SE"/>
              </w:rPr>
              <w:t>DQB1*06:33, 06:114</w:t>
            </w:r>
          </w:p>
        </w:tc>
        <w:tc>
          <w:tcPr>
            <w:tcW w:w="1276" w:type="dxa"/>
            <w:tcBorders>
              <w:top w:val="single" w:sz="6" w:space="0" w:color="A6A6A6"/>
              <w:bottom w:val="nil"/>
              <w:right w:val="single" w:sz="6" w:space="0" w:color="A6A6A6"/>
            </w:tcBorders>
            <w:shd w:val="clear" w:color="auto" w:fill="E6E6E6"/>
          </w:tcPr>
          <w:p w14:paraId="2F6F326C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2268" w:type="dxa"/>
            <w:tcBorders>
              <w:top w:val="single" w:sz="6" w:space="0" w:color="A6A6A6"/>
              <w:left w:val="single" w:sz="6" w:space="0" w:color="A6A6A6"/>
              <w:bottom w:val="nil"/>
              <w:right w:val="nil"/>
            </w:tcBorders>
            <w:shd w:val="clear" w:color="auto" w:fill="E6E6E6"/>
          </w:tcPr>
          <w:p w14:paraId="57EE14F3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spacing w:val="-3"/>
                <w:sz w:val="18"/>
                <w:szCs w:val="18"/>
                <w:lang w:eastAsia="sv-SE"/>
              </w:rPr>
              <w:t>DQB1*06:97, 06:124</w:t>
            </w:r>
          </w:p>
        </w:tc>
        <w:tc>
          <w:tcPr>
            <w:tcW w:w="1275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63A6A590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spacing w:val="-3"/>
                <w:sz w:val="18"/>
                <w:szCs w:val="18"/>
                <w:lang w:eastAsia="sv-SE"/>
              </w:rPr>
              <w:t>45</w:t>
            </w:r>
          </w:p>
        </w:tc>
      </w:tr>
      <w:tr w:rsidR="00256039" w:rsidRPr="00185902" w14:paraId="366619C5" w14:textId="77777777" w:rsidTr="00C722E3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748E2175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spacing w:val="-3"/>
                <w:sz w:val="18"/>
                <w:szCs w:val="18"/>
              </w:rPr>
              <w:t>DQB1*06:70, 06:75N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0BA673E0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spacing w:val="-3"/>
                <w:sz w:val="18"/>
                <w:szCs w:val="18"/>
                <w:lang w:eastAsia="sv-SE"/>
              </w:rPr>
              <w:t>40</w:t>
            </w:r>
          </w:p>
        </w:tc>
        <w:tc>
          <w:tcPr>
            <w:tcW w:w="2268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FFFFFF"/>
          </w:tcPr>
          <w:p w14:paraId="0BB82149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spacing w:val="-3"/>
                <w:sz w:val="18"/>
                <w:szCs w:val="18"/>
                <w:lang w:eastAsia="sv-SE"/>
              </w:rPr>
              <w:t>DQB1*06:134, 06:144N</w:t>
            </w:r>
          </w:p>
        </w:tc>
        <w:tc>
          <w:tcPr>
            <w:tcW w:w="1275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31E196E2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spacing w:val="-3"/>
                <w:sz w:val="18"/>
                <w:szCs w:val="18"/>
                <w:lang w:eastAsia="sv-SE"/>
              </w:rPr>
              <w:t>50</w:t>
            </w:r>
          </w:p>
        </w:tc>
      </w:tr>
      <w:tr w:rsidR="00256039" w:rsidRPr="007A530D" w14:paraId="29DDC512" w14:textId="77777777" w:rsidTr="00C722E3">
        <w:trPr>
          <w:gridAfter w:val="2"/>
          <w:wAfter w:w="3543" w:type="dxa"/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05F760DA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spacing w:val="-3"/>
                <w:sz w:val="18"/>
                <w:szCs w:val="18"/>
                <w:lang w:eastAsia="sv-SE"/>
              </w:rPr>
              <w:t>DQB1*06:91, 06:128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7E4B4D34" w14:textId="77777777" w:rsidR="00256039" w:rsidRPr="00127257" w:rsidRDefault="00256039" w:rsidP="00C722E3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127257">
              <w:rPr>
                <w:rFonts w:cs="Arial"/>
                <w:spacing w:val="-3"/>
                <w:sz w:val="18"/>
                <w:szCs w:val="18"/>
                <w:lang w:eastAsia="sv-SE"/>
              </w:rPr>
              <w:t>48</w:t>
            </w:r>
          </w:p>
        </w:tc>
      </w:tr>
    </w:tbl>
    <w:p w14:paraId="3BDDFCB6" w14:textId="2DC815C5" w:rsidR="00160E79" w:rsidRDefault="00160E79" w:rsidP="00654A73">
      <w:pPr>
        <w:pStyle w:val="Footer"/>
        <w:tabs>
          <w:tab w:val="clear" w:pos="4153"/>
          <w:tab w:val="clear" w:pos="8306"/>
          <w:tab w:val="left" w:pos="142"/>
        </w:tabs>
        <w:jc w:val="both"/>
        <w:rPr>
          <w:rFonts w:cs="Arial"/>
          <w:spacing w:val="-3"/>
          <w:sz w:val="18"/>
          <w:szCs w:val="18"/>
          <w:vertAlign w:val="superscript"/>
          <w:lang w:val="en-US"/>
        </w:rPr>
      </w:pPr>
    </w:p>
    <w:p w14:paraId="6FF7F7DC" w14:textId="77777777" w:rsidR="00160E79" w:rsidRDefault="00160E79">
      <w:pPr>
        <w:rPr>
          <w:rFonts w:cs="Arial"/>
          <w:spacing w:val="-3"/>
          <w:sz w:val="18"/>
          <w:szCs w:val="18"/>
          <w:vertAlign w:val="superscript"/>
        </w:rPr>
      </w:pPr>
      <w:r>
        <w:rPr>
          <w:rFonts w:cs="Arial"/>
          <w:spacing w:val="-3"/>
          <w:sz w:val="18"/>
          <w:szCs w:val="18"/>
          <w:vertAlign w:val="superscript"/>
        </w:rPr>
        <w:br w:type="page"/>
      </w:r>
    </w:p>
    <w:p w14:paraId="36491C1B" w14:textId="77777777" w:rsidR="00A43C3D" w:rsidRDefault="00A43C3D" w:rsidP="00654A73">
      <w:pPr>
        <w:pStyle w:val="Footer"/>
        <w:tabs>
          <w:tab w:val="clear" w:pos="4153"/>
          <w:tab w:val="clear" w:pos="8306"/>
          <w:tab w:val="left" w:pos="142"/>
        </w:tabs>
        <w:jc w:val="both"/>
        <w:rPr>
          <w:rFonts w:cs="Arial"/>
          <w:spacing w:val="-3"/>
          <w:sz w:val="18"/>
          <w:szCs w:val="18"/>
          <w:vertAlign w:val="superscript"/>
          <w:lang w:val="en-US"/>
        </w:rPr>
      </w:pPr>
    </w:p>
    <w:p w14:paraId="17E21026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43F5C71A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35152812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63E410F1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00A93F66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137B48B5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686E6824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4148225A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3C13D660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77F961FF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4421DD45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4281CD3A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209FD767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2971EE95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6478C4D0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4D96F0F9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5A28BCCE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19C6BF83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3C9D88C9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3880A048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298EA580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4183FE60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625FEC32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1CBC119E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79312A20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5BA3EF51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7715F906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7EFFD4BE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62785782" w14:textId="77777777" w:rsidR="00160E79" w:rsidRDefault="00160E79" w:rsidP="00160E79">
      <w:pPr>
        <w:rPr>
          <w:rFonts w:ascii="Arial" w:hAnsi="Arial"/>
          <w:spacing w:val="-3"/>
          <w:sz w:val="18"/>
          <w:szCs w:val="14"/>
        </w:rPr>
      </w:pPr>
    </w:p>
    <w:p w14:paraId="12C30310" w14:textId="77777777" w:rsidR="00844101" w:rsidRPr="00844101" w:rsidRDefault="00844101" w:rsidP="00844101">
      <w:pPr>
        <w:rPr>
          <w:rFonts w:ascii="Arial" w:hAnsi="Arial"/>
          <w:spacing w:val="-3"/>
          <w:sz w:val="18"/>
          <w:szCs w:val="14"/>
        </w:rPr>
      </w:pPr>
      <w:r w:rsidRPr="00844101">
        <w:rPr>
          <w:rFonts w:ascii="Arial" w:hAnsi="Arial"/>
          <w:spacing w:val="-3"/>
          <w:sz w:val="18"/>
          <w:szCs w:val="14"/>
        </w:rPr>
        <w:t>Changes in revision R01 compared to R00:</w:t>
      </w:r>
    </w:p>
    <w:p w14:paraId="5E593C0D" w14:textId="1454BF27" w:rsidR="00844101" w:rsidRPr="00844101" w:rsidRDefault="00844101" w:rsidP="0066695B">
      <w:pPr>
        <w:ind w:left="426" w:hanging="426"/>
        <w:rPr>
          <w:rFonts w:ascii="Arial" w:hAnsi="Arial"/>
          <w:spacing w:val="-3"/>
          <w:sz w:val="18"/>
          <w:szCs w:val="14"/>
        </w:rPr>
      </w:pPr>
      <w:r w:rsidRPr="00844101">
        <w:rPr>
          <w:rFonts w:ascii="Arial" w:hAnsi="Arial"/>
          <w:spacing w:val="-3"/>
          <w:sz w:val="18"/>
          <w:szCs w:val="14"/>
        </w:rPr>
        <w:t xml:space="preserve">1. </w:t>
      </w:r>
      <w:r w:rsidR="0066695B">
        <w:rPr>
          <w:rFonts w:ascii="Arial" w:hAnsi="Arial"/>
          <w:spacing w:val="-3"/>
          <w:sz w:val="18"/>
          <w:szCs w:val="14"/>
        </w:rPr>
        <w:t xml:space="preserve">  </w:t>
      </w:r>
      <w:r w:rsidRPr="00844101">
        <w:rPr>
          <w:rFonts w:ascii="Arial" w:hAnsi="Arial"/>
          <w:spacing w:val="-3"/>
          <w:sz w:val="18"/>
          <w:szCs w:val="14"/>
        </w:rPr>
        <w:t>Primer mix 7 does not amplify the DQB1*06:69:02 allele.</w:t>
      </w:r>
    </w:p>
    <w:p w14:paraId="2061A441" w14:textId="3B5E729D" w:rsidR="00844101" w:rsidRPr="00844101" w:rsidRDefault="00844101" w:rsidP="0066695B">
      <w:pPr>
        <w:rPr>
          <w:rFonts w:ascii="Arial" w:hAnsi="Arial"/>
          <w:spacing w:val="-3"/>
          <w:sz w:val="18"/>
          <w:szCs w:val="14"/>
        </w:rPr>
      </w:pPr>
      <w:r w:rsidRPr="00844101">
        <w:rPr>
          <w:rFonts w:ascii="Arial" w:hAnsi="Arial"/>
          <w:spacing w:val="-3"/>
          <w:sz w:val="18"/>
          <w:szCs w:val="14"/>
        </w:rPr>
        <w:t xml:space="preserve">2. </w:t>
      </w:r>
      <w:r w:rsidR="0066695B">
        <w:rPr>
          <w:rFonts w:ascii="Arial" w:hAnsi="Arial"/>
          <w:spacing w:val="-3"/>
          <w:sz w:val="18"/>
          <w:szCs w:val="14"/>
        </w:rPr>
        <w:t xml:space="preserve">  </w:t>
      </w:r>
      <w:r w:rsidRPr="00844101">
        <w:rPr>
          <w:rFonts w:ascii="Arial" w:hAnsi="Arial"/>
          <w:spacing w:val="-3"/>
          <w:sz w:val="18"/>
          <w:szCs w:val="14"/>
        </w:rPr>
        <w:t>Primer mix 23 does not amplify the DQB1*06:03:07, 06:14:02, 06:206:01 and 06:206:02 alleles.</w:t>
      </w:r>
    </w:p>
    <w:p w14:paraId="5CE709CF" w14:textId="3AE58D1A" w:rsidR="00844101" w:rsidRPr="00844101" w:rsidRDefault="00844101" w:rsidP="0066695B">
      <w:pPr>
        <w:rPr>
          <w:rFonts w:ascii="Arial" w:hAnsi="Arial"/>
          <w:spacing w:val="-3"/>
          <w:sz w:val="18"/>
          <w:szCs w:val="14"/>
        </w:rPr>
      </w:pPr>
      <w:r w:rsidRPr="00844101">
        <w:rPr>
          <w:rFonts w:ascii="Arial" w:hAnsi="Arial"/>
          <w:spacing w:val="-3"/>
          <w:sz w:val="18"/>
          <w:szCs w:val="14"/>
        </w:rPr>
        <w:t xml:space="preserve">3. </w:t>
      </w:r>
      <w:r w:rsidR="0066695B">
        <w:rPr>
          <w:rFonts w:ascii="Arial" w:hAnsi="Arial"/>
          <w:spacing w:val="-3"/>
          <w:sz w:val="18"/>
          <w:szCs w:val="14"/>
        </w:rPr>
        <w:t xml:space="preserve">  </w:t>
      </w:r>
      <w:r w:rsidRPr="00844101">
        <w:rPr>
          <w:rFonts w:ascii="Arial" w:hAnsi="Arial"/>
          <w:spacing w:val="-3"/>
          <w:sz w:val="18"/>
          <w:szCs w:val="14"/>
        </w:rPr>
        <w:t>Primer mix 25 does not amplify the DQB1*06:03:07, 06:14:02, 06:206:01 and 06:206:02 alleles.</w:t>
      </w:r>
    </w:p>
    <w:p w14:paraId="4E349C4C" w14:textId="52BE9F86" w:rsidR="00A43C3D" w:rsidRDefault="00844101" w:rsidP="00844101">
      <w:pPr>
        <w:rPr>
          <w:rFonts w:ascii="Arial" w:hAnsi="Arial"/>
          <w:spacing w:val="-3"/>
          <w:sz w:val="18"/>
          <w:szCs w:val="14"/>
        </w:rPr>
      </w:pPr>
      <w:r w:rsidRPr="00844101">
        <w:rPr>
          <w:rFonts w:ascii="Arial" w:hAnsi="Arial"/>
          <w:spacing w:val="-3"/>
          <w:sz w:val="18"/>
          <w:szCs w:val="14"/>
        </w:rPr>
        <w:t>The corrections above have been implemented in the specificity and interpretation tables.</w:t>
      </w:r>
    </w:p>
    <w:p w14:paraId="75FAAB4C" w14:textId="2C8A77B9" w:rsidR="003F16BB" w:rsidRDefault="003F16BB" w:rsidP="00844101">
      <w:pPr>
        <w:rPr>
          <w:rFonts w:ascii="Arial" w:hAnsi="Arial"/>
          <w:spacing w:val="-3"/>
          <w:sz w:val="18"/>
          <w:szCs w:val="14"/>
        </w:rPr>
      </w:pPr>
    </w:p>
    <w:p w14:paraId="79A67A3C" w14:textId="5090D4D5" w:rsidR="003F16BB" w:rsidRDefault="003F16BB" w:rsidP="003F16BB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  <w:lang w:val="en-GB"/>
        </w:rPr>
      </w:pPr>
      <w:r>
        <w:rPr>
          <w:spacing w:val="-3"/>
          <w:sz w:val="18"/>
          <w:szCs w:val="18"/>
          <w:lang w:val="en-GB"/>
        </w:rPr>
        <w:t>Changes in revision R02 compared to R01:</w:t>
      </w:r>
    </w:p>
    <w:p w14:paraId="02AC558C" w14:textId="42DAE03E" w:rsidR="003F16BB" w:rsidRDefault="003F16BB" w:rsidP="0066695B">
      <w:pPr>
        <w:pStyle w:val="BodyText2"/>
        <w:widowControl/>
        <w:numPr>
          <w:ilvl w:val="0"/>
          <w:numId w:val="8"/>
        </w:numPr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 w:hanging="284"/>
        <w:rPr>
          <w:spacing w:val="-3"/>
          <w:sz w:val="18"/>
          <w:szCs w:val="18"/>
          <w:lang w:val="en-GB"/>
        </w:rPr>
      </w:pPr>
      <w:r w:rsidRPr="00B2157C">
        <w:rPr>
          <w:spacing w:val="-3"/>
          <w:sz w:val="18"/>
          <w:szCs w:val="18"/>
          <w:lang w:val="en-GB"/>
        </w:rPr>
        <w:t>The expiration date has been altered due to extension of shelf-life.</w:t>
      </w:r>
    </w:p>
    <w:p w14:paraId="61D98556" w14:textId="77777777" w:rsidR="00B83B36" w:rsidRPr="00134DB3" w:rsidRDefault="00B83B36" w:rsidP="00B83B36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pacing w:val="-3"/>
          <w:sz w:val="18"/>
          <w:szCs w:val="18"/>
          <w:lang w:val="en-GB"/>
        </w:rPr>
      </w:pPr>
    </w:p>
    <w:p w14:paraId="71BD5B35" w14:textId="37FC5081" w:rsidR="0066695B" w:rsidRPr="0066695B" w:rsidRDefault="0066695B" w:rsidP="0066695B">
      <w:pPr>
        <w:pStyle w:val="Title"/>
        <w:jc w:val="both"/>
        <w:rPr>
          <w:b w:val="0"/>
          <w:sz w:val="18"/>
          <w:szCs w:val="14"/>
          <w:lang w:val="en-GB"/>
        </w:rPr>
      </w:pPr>
      <w:r w:rsidRPr="0066695B">
        <w:rPr>
          <w:b w:val="0"/>
          <w:sz w:val="18"/>
          <w:szCs w:val="14"/>
          <w:lang w:val="en-GB"/>
        </w:rPr>
        <w:t>Change in revision R0</w:t>
      </w:r>
      <w:r w:rsidR="003A0ABB">
        <w:rPr>
          <w:b w:val="0"/>
          <w:sz w:val="18"/>
          <w:szCs w:val="14"/>
          <w:lang w:val="en-GB"/>
        </w:rPr>
        <w:t>3</w:t>
      </w:r>
      <w:r w:rsidRPr="0066695B">
        <w:rPr>
          <w:b w:val="0"/>
          <w:sz w:val="18"/>
          <w:szCs w:val="14"/>
          <w:lang w:val="en-GB"/>
        </w:rPr>
        <w:t xml:space="preserve"> compared to R02:</w:t>
      </w:r>
    </w:p>
    <w:p w14:paraId="086103E8" w14:textId="77777777" w:rsidR="0066695B" w:rsidRPr="0066695B" w:rsidRDefault="0066695B" w:rsidP="0066695B">
      <w:pPr>
        <w:pStyle w:val="Title"/>
        <w:numPr>
          <w:ilvl w:val="0"/>
          <w:numId w:val="9"/>
        </w:numPr>
        <w:tabs>
          <w:tab w:val="clear" w:pos="4253"/>
          <w:tab w:val="center" w:pos="284"/>
        </w:tabs>
        <w:ind w:left="709" w:hanging="709"/>
        <w:jc w:val="both"/>
        <w:rPr>
          <w:b w:val="0"/>
          <w:sz w:val="18"/>
          <w:szCs w:val="14"/>
          <w:lang w:val="en-GB"/>
        </w:rPr>
      </w:pPr>
      <w:r w:rsidRPr="0066695B">
        <w:rPr>
          <w:b w:val="0"/>
          <w:sz w:val="18"/>
          <w:szCs w:val="14"/>
          <w:lang w:val="en-GB"/>
        </w:rPr>
        <w:t>Primer mix 43 does not amplify the DQB1*06:103 and DQB1*05:84 alleles. This correction has been implemented in the Specificity and Interpretation tables.</w:t>
      </w:r>
    </w:p>
    <w:p w14:paraId="571FCA73" w14:textId="77777777" w:rsidR="003F16BB" w:rsidRPr="003F16BB" w:rsidRDefault="003F16BB" w:rsidP="00844101">
      <w:pPr>
        <w:rPr>
          <w:rFonts w:cs="Arial"/>
          <w:b/>
          <w:bCs/>
          <w:sz w:val="18"/>
          <w:szCs w:val="18"/>
          <w:vertAlign w:val="superscript"/>
          <w:lang w:val="en-GB"/>
        </w:rPr>
      </w:pPr>
    </w:p>
    <w:sectPr w:rsidR="003F16BB" w:rsidRPr="003F16BB" w:rsidSect="00982B0F">
      <w:type w:val="continuous"/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6C52A5" w14:textId="77777777" w:rsidR="0096223B" w:rsidRDefault="0096223B">
      <w:r>
        <w:separator/>
      </w:r>
    </w:p>
  </w:endnote>
  <w:endnote w:type="continuationSeparator" w:id="0">
    <w:p w14:paraId="69290224" w14:textId="77777777" w:rsidR="0096223B" w:rsidRDefault="00962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7E56C8" w14:textId="77777777" w:rsidR="0014717C" w:rsidRPr="00060351" w:rsidRDefault="0014717C" w:rsidP="0014717C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0ED41658" w14:textId="77777777" w:rsidR="0014717C" w:rsidRPr="00E61910" w:rsidRDefault="0014717C" w:rsidP="0014717C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969DFB8" w14:textId="77777777" w:rsidR="0014717C" w:rsidRPr="00AA240A" w:rsidRDefault="0014717C" w:rsidP="0014717C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0077190" w14:textId="6DB8870F" w:rsidR="00835452" w:rsidRPr="00A6082E" w:rsidRDefault="0014717C" w:rsidP="0014717C">
    <w:pPr>
      <w:pStyle w:val="Footer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35452" w:rsidRPr="00272610">
      <w:rPr>
        <w:rFonts w:ascii="Arial" w:hAnsi="Arial"/>
      </w:rPr>
      <w:t xml:space="preserve">Page </w:t>
    </w:r>
    <w:r w:rsidR="00835452" w:rsidRPr="00AA240A">
      <w:rPr>
        <w:rFonts w:ascii="Arial" w:hAnsi="Arial"/>
      </w:rPr>
      <w:fldChar w:fldCharType="begin"/>
    </w:r>
    <w:r w:rsidR="00835452" w:rsidRPr="00AA240A">
      <w:rPr>
        <w:rFonts w:ascii="Arial" w:hAnsi="Arial"/>
      </w:rPr>
      <w:instrText xml:space="preserve"> PAGE </w:instrText>
    </w:r>
    <w:r w:rsidR="00835452" w:rsidRPr="00AA240A">
      <w:rPr>
        <w:rFonts w:ascii="Arial" w:hAnsi="Arial"/>
      </w:rPr>
      <w:fldChar w:fldCharType="separate"/>
    </w:r>
    <w:r w:rsidR="002703D1">
      <w:rPr>
        <w:rFonts w:ascii="Arial" w:hAnsi="Arial"/>
        <w:noProof/>
      </w:rPr>
      <w:t>1</w:t>
    </w:r>
    <w:r w:rsidR="00835452" w:rsidRPr="00AA240A">
      <w:rPr>
        <w:rFonts w:ascii="Arial" w:hAnsi="Arial"/>
      </w:rPr>
      <w:fldChar w:fldCharType="end"/>
    </w:r>
    <w:r w:rsidR="00835452" w:rsidRPr="00272610">
      <w:rPr>
        <w:rFonts w:ascii="Arial" w:hAnsi="Arial"/>
      </w:rPr>
      <w:t xml:space="preserve"> of </w:t>
    </w:r>
    <w:r w:rsidR="00835452" w:rsidRPr="00272610">
      <w:rPr>
        <w:rFonts w:ascii="Arial" w:hAnsi="Arial"/>
      </w:rPr>
      <w:fldChar w:fldCharType="begin"/>
    </w:r>
    <w:r w:rsidR="00835452" w:rsidRPr="00272610">
      <w:rPr>
        <w:rFonts w:ascii="Arial" w:hAnsi="Arial"/>
      </w:rPr>
      <w:instrText xml:space="preserve"> NUMPAGES </w:instrText>
    </w:r>
    <w:r w:rsidR="00835452" w:rsidRPr="00272610">
      <w:rPr>
        <w:rFonts w:ascii="Arial" w:hAnsi="Arial"/>
      </w:rPr>
      <w:fldChar w:fldCharType="separate"/>
    </w:r>
    <w:r w:rsidR="002703D1">
      <w:rPr>
        <w:rFonts w:ascii="Arial" w:hAnsi="Arial"/>
        <w:noProof/>
      </w:rPr>
      <w:t>12</w:t>
    </w:r>
    <w:r w:rsidR="0083545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4ADC0" w14:textId="77777777" w:rsidR="0096223B" w:rsidRDefault="0096223B">
      <w:r>
        <w:separator/>
      </w:r>
    </w:p>
  </w:footnote>
  <w:footnote w:type="continuationSeparator" w:id="0">
    <w:p w14:paraId="1290B383" w14:textId="77777777" w:rsidR="0096223B" w:rsidRDefault="009622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B8E71C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86CB67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520453" w14:textId="77777777" w:rsidR="00D06B65" w:rsidRPr="003F16BB" w:rsidRDefault="0014717C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1A2E0B0" wp14:editId="309277D6">
              <wp:simplePos x="0" y="0"/>
              <wp:positionH relativeFrom="margin">
                <wp:align>right</wp:align>
              </wp:positionH>
              <wp:positionV relativeFrom="paragraph">
                <wp:posOffset>6985</wp:posOffset>
              </wp:positionV>
              <wp:extent cx="2005330" cy="495300"/>
              <wp:effectExtent l="0" t="0" r="1397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533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28C8A3" w14:textId="77777777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14717C" w:rsidRPr="004B27D3">
                              <w:rPr>
                                <w:rStyle w:val="Hyperli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1A2E0B0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6.7pt;margin-top:.55pt;width:157.9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">
              <v:textbox style="mso-fit-shape-to-text:t">
                <w:txbxContent>
                  <w:p w14:paraId="0E28C8A3" w14:textId="77777777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14717C" w:rsidRPr="004B27D3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A43C3D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7E0C138C" wp14:editId="3056D4A7">
          <wp:simplePos x="0" y="0"/>
          <wp:positionH relativeFrom="margin">
            <wp:posOffset>-137298</wp:posOffset>
          </wp:positionH>
          <wp:positionV relativeFrom="paragraph">
            <wp:posOffset>10823</wp:posOffset>
          </wp:positionV>
          <wp:extent cx="1403668" cy="190831"/>
          <wp:effectExtent l="0" t="0" r="6350" b="0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668" cy="1908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6B65" w:rsidRPr="003F16BB">
      <w:rPr>
        <w:rFonts w:cs="Arial"/>
        <w:i/>
        <w:sz w:val="40"/>
        <w:szCs w:val="40"/>
        <w:lang w:val="es-ES"/>
      </w:rPr>
      <w:t xml:space="preserve"> </w:t>
    </w:r>
    <w:r w:rsidR="00D06B65" w:rsidRPr="003F16BB">
      <w:rPr>
        <w:sz w:val="32"/>
        <w:szCs w:val="32"/>
        <w:vertAlign w:val="superscript"/>
        <w:lang w:val="es-ES"/>
      </w:rPr>
      <w:tab/>
    </w:r>
    <w:r w:rsidR="00D06B65" w:rsidRPr="003F16BB">
      <w:rPr>
        <w:sz w:val="32"/>
        <w:szCs w:val="32"/>
        <w:vertAlign w:val="superscript"/>
        <w:lang w:val="es-ES"/>
      </w:rPr>
      <w:tab/>
    </w:r>
    <w:r w:rsidR="00B42741" w:rsidRPr="003F16BB">
      <w:rPr>
        <w:sz w:val="32"/>
        <w:szCs w:val="32"/>
        <w:vertAlign w:val="superscript"/>
        <w:lang w:val="es-ES"/>
      </w:rPr>
      <w:tab/>
      <w:t xml:space="preserve">   </w:t>
    </w:r>
    <w:r w:rsidR="00A43C3D" w:rsidRPr="003F16BB">
      <w:rPr>
        <w:sz w:val="32"/>
        <w:szCs w:val="32"/>
        <w:vertAlign w:val="superscript"/>
        <w:lang w:val="es-ES"/>
      </w:rPr>
      <w:t xml:space="preserve"> </w:t>
    </w:r>
    <w:r w:rsidR="00EB7898" w:rsidRPr="003F16BB">
      <w:rPr>
        <w:rFonts w:ascii="Arial" w:hAnsi="Arial" w:cs="Arial"/>
        <w:b/>
        <w:sz w:val="20"/>
        <w:szCs w:val="20"/>
        <w:lang w:val="es-ES"/>
      </w:rPr>
      <w:t>DQB1*06</w:t>
    </w:r>
  </w:p>
  <w:p w14:paraId="177CDCDD" w14:textId="77777777" w:rsidR="00B42741" w:rsidRPr="003F16BB" w:rsidRDefault="00B42741" w:rsidP="00B42741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3F16BB">
      <w:rPr>
        <w:rFonts w:ascii="Arial" w:hAnsi="Arial" w:cs="Arial"/>
        <w:sz w:val="20"/>
        <w:szCs w:val="20"/>
        <w:lang w:val="es-ES"/>
      </w:rPr>
      <w:tab/>
    </w:r>
    <w:r w:rsidRPr="003F16BB">
      <w:rPr>
        <w:rFonts w:ascii="Arial" w:hAnsi="Arial" w:cs="Arial"/>
        <w:b/>
        <w:sz w:val="20"/>
        <w:szCs w:val="20"/>
        <w:lang w:val="es-ES"/>
      </w:rPr>
      <w:t>101.212-24/04 -24u/04u</w:t>
    </w:r>
  </w:p>
  <w:p w14:paraId="2C31D5AA" w14:textId="38F0B6E2" w:rsidR="00B42741" w:rsidRPr="003F16BB" w:rsidRDefault="0014717C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3F16BB">
      <w:rPr>
        <w:rFonts w:ascii="Arial" w:hAnsi="Arial" w:cs="Arial"/>
        <w:sz w:val="20"/>
        <w:szCs w:val="20"/>
        <w:lang w:val="es-ES"/>
      </w:rPr>
      <w:t>February</w:t>
    </w:r>
    <w:r w:rsidR="00A22056" w:rsidRPr="003F16BB">
      <w:rPr>
        <w:rFonts w:ascii="Arial" w:hAnsi="Arial" w:cs="Arial"/>
        <w:sz w:val="20"/>
        <w:szCs w:val="20"/>
        <w:lang w:val="es-ES"/>
      </w:rPr>
      <w:t xml:space="preserve"> </w:t>
    </w:r>
    <w:r w:rsidR="0088058D" w:rsidRPr="003F16BB">
      <w:rPr>
        <w:rFonts w:ascii="Arial" w:hAnsi="Arial" w:cs="Arial"/>
        <w:sz w:val="20"/>
        <w:szCs w:val="20"/>
        <w:lang w:val="es-ES"/>
      </w:rPr>
      <w:t>20</w:t>
    </w:r>
    <w:r w:rsidRPr="003F16BB">
      <w:rPr>
        <w:rFonts w:ascii="Arial" w:hAnsi="Arial" w:cs="Arial"/>
        <w:sz w:val="20"/>
        <w:szCs w:val="20"/>
        <w:lang w:val="es-ES"/>
      </w:rPr>
      <w:t>2</w:t>
    </w:r>
    <w:r w:rsidR="00E31824">
      <w:rPr>
        <w:rFonts w:ascii="Arial" w:hAnsi="Arial" w:cs="Arial"/>
        <w:sz w:val="20"/>
        <w:szCs w:val="20"/>
        <w:lang w:val="es-ES"/>
      </w:rPr>
      <w:t>1</w:t>
    </w:r>
    <w:r w:rsidR="00B42741" w:rsidRPr="003F16BB">
      <w:rPr>
        <w:rFonts w:ascii="Arial" w:hAnsi="Arial" w:cs="Arial"/>
        <w:sz w:val="20"/>
        <w:szCs w:val="20"/>
        <w:lang w:val="es-ES"/>
      </w:rPr>
      <w:t xml:space="preserve">                                                   </w:t>
    </w:r>
    <w:r w:rsidR="00A43C3D" w:rsidRPr="003F16BB">
      <w:rPr>
        <w:rFonts w:ascii="Arial" w:hAnsi="Arial" w:cs="Arial"/>
        <w:sz w:val="20"/>
        <w:szCs w:val="20"/>
        <w:lang w:val="es-ES"/>
      </w:rPr>
      <w:t xml:space="preserve">            </w:t>
    </w:r>
    <w:r w:rsidR="00B42741" w:rsidRPr="003F16BB">
      <w:rPr>
        <w:rFonts w:ascii="Arial" w:hAnsi="Arial" w:cs="Arial"/>
        <w:sz w:val="20"/>
        <w:szCs w:val="20"/>
        <w:lang w:val="es-ES"/>
      </w:rPr>
      <w:t xml:space="preserve"> </w:t>
    </w:r>
    <w:r w:rsidR="007064A6" w:rsidRPr="003F16BB">
      <w:rPr>
        <w:rFonts w:ascii="Arial" w:hAnsi="Arial" w:cs="Arial"/>
        <w:b/>
        <w:sz w:val="20"/>
        <w:szCs w:val="20"/>
        <w:lang w:val="es-ES"/>
      </w:rPr>
      <w:t>1G3</w:t>
    </w:r>
  </w:p>
  <w:p w14:paraId="0EDEAA43" w14:textId="0F47E386" w:rsidR="00835452" w:rsidRPr="003F16BB" w:rsidRDefault="0088058D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3F16BB">
      <w:rPr>
        <w:rFonts w:ascii="Arial" w:hAnsi="Arial" w:cs="Arial"/>
        <w:sz w:val="20"/>
        <w:szCs w:val="20"/>
        <w:lang w:val="es-ES"/>
      </w:rPr>
      <w:t>Rev. No: 0</w:t>
    </w:r>
    <w:r w:rsidR="003A0ABB">
      <w:rPr>
        <w:rFonts w:ascii="Arial" w:hAnsi="Arial" w:cs="Arial"/>
        <w:sz w:val="20"/>
        <w:szCs w:val="20"/>
        <w:lang w:val="es-ES"/>
      </w:rPr>
      <w:t>3</w:t>
    </w:r>
    <w:r w:rsidR="00835452" w:rsidRPr="003F16BB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3F16BB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835452" w:rsidRPr="003F16BB">
      <w:rPr>
        <w:rFonts w:ascii="Arial" w:hAnsi="Arial" w:cs="Arial"/>
        <w:b/>
        <w:sz w:val="20"/>
        <w:szCs w:val="20"/>
        <w:lang w:val="es-ES"/>
      </w:rP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CFD92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9890B2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36562E04"/>
    <w:multiLevelType w:val="hybridMultilevel"/>
    <w:tmpl w:val="DD92A2E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6B491B12"/>
    <w:multiLevelType w:val="hybridMultilevel"/>
    <w:tmpl w:val="2358559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DA4CD6"/>
    <w:multiLevelType w:val="hybridMultilevel"/>
    <w:tmpl w:val="E7F2E6C2"/>
    <w:lvl w:ilvl="0" w:tplc="572218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7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99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zc2szQwMTM3MzFV0lEKTi0uzszPAykwrAUAMs+0aiwAAAA="/>
  </w:docVars>
  <w:rsids>
    <w:rsidRoot w:val="001010A3"/>
    <w:rsid w:val="000014D0"/>
    <w:rsid w:val="0000192B"/>
    <w:rsid w:val="00001DAD"/>
    <w:rsid w:val="00003ADC"/>
    <w:rsid w:val="00012D10"/>
    <w:rsid w:val="00020579"/>
    <w:rsid w:val="00020EA2"/>
    <w:rsid w:val="00023AD5"/>
    <w:rsid w:val="00024005"/>
    <w:rsid w:val="00024ADB"/>
    <w:rsid w:val="00025A85"/>
    <w:rsid w:val="000334D6"/>
    <w:rsid w:val="0003770A"/>
    <w:rsid w:val="0004265E"/>
    <w:rsid w:val="0005415B"/>
    <w:rsid w:val="00054901"/>
    <w:rsid w:val="00060484"/>
    <w:rsid w:val="00072FF0"/>
    <w:rsid w:val="00073075"/>
    <w:rsid w:val="00073EB6"/>
    <w:rsid w:val="000748C0"/>
    <w:rsid w:val="00076077"/>
    <w:rsid w:val="00076D91"/>
    <w:rsid w:val="00085E00"/>
    <w:rsid w:val="00093BBD"/>
    <w:rsid w:val="000962C4"/>
    <w:rsid w:val="0009679C"/>
    <w:rsid w:val="000B72D2"/>
    <w:rsid w:val="000C7605"/>
    <w:rsid w:val="000D590A"/>
    <w:rsid w:val="000D7D18"/>
    <w:rsid w:val="000E2B25"/>
    <w:rsid w:val="000E4092"/>
    <w:rsid w:val="000F1A4F"/>
    <w:rsid w:val="000F21C9"/>
    <w:rsid w:val="000F36F1"/>
    <w:rsid w:val="000F3C01"/>
    <w:rsid w:val="000F6F6F"/>
    <w:rsid w:val="001010A3"/>
    <w:rsid w:val="00107F42"/>
    <w:rsid w:val="00111884"/>
    <w:rsid w:val="0011431A"/>
    <w:rsid w:val="00117C38"/>
    <w:rsid w:val="00125072"/>
    <w:rsid w:val="001269C6"/>
    <w:rsid w:val="00127257"/>
    <w:rsid w:val="0014717C"/>
    <w:rsid w:val="00151EA5"/>
    <w:rsid w:val="00153748"/>
    <w:rsid w:val="001579AA"/>
    <w:rsid w:val="00160E79"/>
    <w:rsid w:val="00162A62"/>
    <w:rsid w:val="001672A0"/>
    <w:rsid w:val="00172075"/>
    <w:rsid w:val="0017279B"/>
    <w:rsid w:val="00172C45"/>
    <w:rsid w:val="00181075"/>
    <w:rsid w:val="00185902"/>
    <w:rsid w:val="00187358"/>
    <w:rsid w:val="0019307E"/>
    <w:rsid w:val="00197BB8"/>
    <w:rsid w:val="001A2D4D"/>
    <w:rsid w:val="001A54D0"/>
    <w:rsid w:val="001B0A47"/>
    <w:rsid w:val="001B140D"/>
    <w:rsid w:val="001B283B"/>
    <w:rsid w:val="001C0083"/>
    <w:rsid w:val="001C1D99"/>
    <w:rsid w:val="001C41DC"/>
    <w:rsid w:val="001D2FA4"/>
    <w:rsid w:val="001F173B"/>
    <w:rsid w:val="001F1BFE"/>
    <w:rsid w:val="001F3F6C"/>
    <w:rsid w:val="001F6847"/>
    <w:rsid w:val="0020106D"/>
    <w:rsid w:val="00204930"/>
    <w:rsid w:val="002144EA"/>
    <w:rsid w:val="00214D0C"/>
    <w:rsid w:val="0021554F"/>
    <w:rsid w:val="002234FF"/>
    <w:rsid w:val="002258C5"/>
    <w:rsid w:val="0023036E"/>
    <w:rsid w:val="00232937"/>
    <w:rsid w:val="00234098"/>
    <w:rsid w:val="00236AD7"/>
    <w:rsid w:val="002515F6"/>
    <w:rsid w:val="00251C5E"/>
    <w:rsid w:val="00253280"/>
    <w:rsid w:val="00253E9E"/>
    <w:rsid w:val="00255414"/>
    <w:rsid w:val="00256039"/>
    <w:rsid w:val="002564FF"/>
    <w:rsid w:val="00257F7E"/>
    <w:rsid w:val="00260338"/>
    <w:rsid w:val="002673DF"/>
    <w:rsid w:val="002703D1"/>
    <w:rsid w:val="00272610"/>
    <w:rsid w:val="00274191"/>
    <w:rsid w:val="00275B28"/>
    <w:rsid w:val="00277149"/>
    <w:rsid w:val="00280F08"/>
    <w:rsid w:val="00291DD4"/>
    <w:rsid w:val="0029237C"/>
    <w:rsid w:val="00292BC5"/>
    <w:rsid w:val="00294538"/>
    <w:rsid w:val="002C23CF"/>
    <w:rsid w:val="002C2939"/>
    <w:rsid w:val="002C624A"/>
    <w:rsid w:val="002D707A"/>
    <w:rsid w:val="002D73C8"/>
    <w:rsid w:val="002E20B6"/>
    <w:rsid w:val="002E4D12"/>
    <w:rsid w:val="002E7409"/>
    <w:rsid w:val="002F3F1E"/>
    <w:rsid w:val="00302576"/>
    <w:rsid w:val="00310290"/>
    <w:rsid w:val="0031294C"/>
    <w:rsid w:val="00312FE6"/>
    <w:rsid w:val="003201D4"/>
    <w:rsid w:val="00320C08"/>
    <w:rsid w:val="00320C09"/>
    <w:rsid w:val="0032460D"/>
    <w:rsid w:val="00330E44"/>
    <w:rsid w:val="00331CF6"/>
    <w:rsid w:val="003367B4"/>
    <w:rsid w:val="00337E3A"/>
    <w:rsid w:val="003513B6"/>
    <w:rsid w:val="00352993"/>
    <w:rsid w:val="00354386"/>
    <w:rsid w:val="00356043"/>
    <w:rsid w:val="003633D6"/>
    <w:rsid w:val="00365D52"/>
    <w:rsid w:val="00367914"/>
    <w:rsid w:val="00373E47"/>
    <w:rsid w:val="003750DD"/>
    <w:rsid w:val="00375239"/>
    <w:rsid w:val="00376026"/>
    <w:rsid w:val="00382BE4"/>
    <w:rsid w:val="00383403"/>
    <w:rsid w:val="0038376A"/>
    <w:rsid w:val="003977EF"/>
    <w:rsid w:val="003A0ABB"/>
    <w:rsid w:val="003A203F"/>
    <w:rsid w:val="003B4F8C"/>
    <w:rsid w:val="003B6C5B"/>
    <w:rsid w:val="003C2DDF"/>
    <w:rsid w:val="003C60D3"/>
    <w:rsid w:val="003D0837"/>
    <w:rsid w:val="003D0DEE"/>
    <w:rsid w:val="003D6E23"/>
    <w:rsid w:val="003E274F"/>
    <w:rsid w:val="003F16BB"/>
    <w:rsid w:val="003F2D05"/>
    <w:rsid w:val="00402C50"/>
    <w:rsid w:val="00411BC4"/>
    <w:rsid w:val="00415F77"/>
    <w:rsid w:val="00421397"/>
    <w:rsid w:val="00423076"/>
    <w:rsid w:val="00437DF8"/>
    <w:rsid w:val="00440D28"/>
    <w:rsid w:val="00440EC0"/>
    <w:rsid w:val="00440FFA"/>
    <w:rsid w:val="00443210"/>
    <w:rsid w:val="00446A7A"/>
    <w:rsid w:val="00450478"/>
    <w:rsid w:val="004637DE"/>
    <w:rsid w:val="00466F23"/>
    <w:rsid w:val="00471F00"/>
    <w:rsid w:val="00477319"/>
    <w:rsid w:val="00481119"/>
    <w:rsid w:val="00486CFF"/>
    <w:rsid w:val="00493D14"/>
    <w:rsid w:val="004B28F2"/>
    <w:rsid w:val="004C4633"/>
    <w:rsid w:val="004C72AD"/>
    <w:rsid w:val="004D0CC3"/>
    <w:rsid w:val="004D46E1"/>
    <w:rsid w:val="004E1E7A"/>
    <w:rsid w:val="004E1FA9"/>
    <w:rsid w:val="004E41BC"/>
    <w:rsid w:val="004F23EC"/>
    <w:rsid w:val="004F3A3A"/>
    <w:rsid w:val="004F5DC6"/>
    <w:rsid w:val="00503481"/>
    <w:rsid w:val="00511D00"/>
    <w:rsid w:val="00512069"/>
    <w:rsid w:val="00523221"/>
    <w:rsid w:val="00526E05"/>
    <w:rsid w:val="0053241B"/>
    <w:rsid w:val="00532C20"/>
    <w:rsid w:val="00536524"/>
    <w:rsid w:val="0055075C"/>
    <w:rsid w:val="00553F26"/>
    <w:rsid w:val="0055676E"/>
    <w:rsid w:val="005658AC"/>
    <w:rsid w:val="00571E25"/>
    <w:rsid w:val="00591A9B"/>
    <w:rsid w:val="0059269D"/>
    <w:rsid w:val="0059327C"/>
    <w:rsid w:val="00597E7C"/>
    <w:rsid w:val="005A5955"/>
    <w:rsid w:val="005B1B96"/>
    <w:rsid w:val="005B20A8"/>
    <w:rsid w:val="005C3203"/>
    <w:rsid w:val="005C6D9C"/>
    <w:rsid w:val="005C7EB4"/>
    <w:rsid w:val="005D1A1B"/>
    <w:rsid w:val="005E093C"/>
    <w:rsid w:val="005E5E01"/>
    <w:rsid w:val="005E775E"/>
    <w:rsid w:val="005F150D"/>
    <w:rsid w:val="005F19EB"/>
    <w:rsid w:val="005F2147"/>
    <w:rsid w:val="00607B65"/>
    <w:rsid w:val="006132E4"/>
    <w:rsid w:val="0062165B"/>
    <w:rsid w:val="006223A5"/>
    <w:rsid w:val="00623BFA"/>
    <w:rsid w:val="00627A85"/>
    <w:rsid w:val="006363C8"/>
    <w:rsid w:val="00641169"/>
    <w:rsid w:val="006479D6"/>
    <w:rsid w:val="00654A73"/>
    <w:rsid w:val="0066695B"/>
    <w:rsid w:val="00667291"/>
    <w:rsid w:val="00671F25"/>
    <w:rsid w:val="00674D23"/>
    <w:rsid w:val="00680D80"/>
    <w:rsid w:val="0068440A"/>
    <w:rsid w:val="00686988"/>
    <w:rsid w:val="00692F6C"/>
    <w:rsid w:val="0069603D"/>
    <w:rsid w:val="006A2F3F"/>
    <w:rsid w:val="006B0D0E"/>
    <w:rsid w:val="006B1EDD"/>
    <w:rsid w:val="006B3E1A"/>
    <w:rsid w:val="006B6103"/>
    <w:rsid w:val="006B6E3F"/>
    <w:rsid w:val="006B7994"/>
    <w:rsid w:val="006C4083"/>
    <w:rsid w:val="006C5A92"/>
    <w:rsid w:val="006C751F"/>
    <w:rsid w:val="006D4350"/>
    <w:rsid w:val="006D6F17"/>
    <w:rsid w:val="006E2F9B"/>
    <w:rsid w:val="006E33AB"/>
    <w:rsid w:val="006E53A5"/>
    <w:rsid w:val="006E7A32"/>
    <w:rsid w:val="006F139A"/>
    <w:rsid w:val="006F3D45"/>
    <w:rsid w:val="00700747"/>
    <w:rsid w:val="0070174F"/>
    <w:rsid w:val="00703B29"/>
    <w:rsid w:val="00705C65"/>
    <w:rsid w:val="007064A6"/>
    <w:rsid w:val="00711FA6"/>
    <w:rsid w:val="00713C37"/>
    <w:rsid w:val="00734CF1"/>
    <w:rsid w:val="00735572"/>
    <w:rsid w:val="00745E08"/>
    <w:rsid w:val="0075152E"/>
    <w:rsid w:val="00752213"/>
    <w:rsid w:val="0075310A"/>
    <w:rsid w:val="00753317"/>
    <w:rsid w:val="0075468C"/>
    <w:rsid w:val="00756A50"/>
    <w:rsid w:val="007713C6"/>
    <w:rsid w:val="007750FB"/>
    <w:rsid w:val="00785012"/>
    <w:rsid w:val="0079135B"/>
    <w:rsid w:val="00796E2D"/>
    <w:rsid w:val="007A173B"/>
    <w:rsid w:val="007A1CE6"/>
    <w:rsid w:val="007A3745"/>
    <w:rsid w:val="007A530D"/>
    <w:rsid w:val="007A5EF0"/>
    <w:rsid w:val="007C0077"/>
    <w:rsid w:val="007C6F69"/>
    <w:rsid w:val="007D3A51"/>
    <w:rsid w:val="007D3F36"/>
    <w:rsid w:val="007D453B"/>
    <w:rsid w:val="007D566B"/>
    <w:rsid w:val="007E365B"/>
    <w:rsid w:val="007E7A46"/>
    <w:rsid w:val="007F03B4"/>
    <w:rsid w:val="00800303"/>
    <w:rsid w:val="008049D7"/>
    <w:rsid w:val="008111DA"/>
    <w:rsid w:val="00811EBA"/>
    <w:rsid w:val="00812CAE"/>
    <w:rsid w:val="0081382F"/>
    <w:rsid w:val="0081448E"/>
    <w:rsid w:val="00814ED3"/>
    <w:rsid w:val="00814F64"/>
    <w:rsid w:val="00815ED7"/>
    <w:rsid w:val="00830F14"/>
    <w:rsid w:val="00835452"/>
    <w:rsid w:val="00843BC5"/>
    <w:rsid w:val="00844101"/>
    <w:rsid w:val="008650CB"/>
    <w:rsid w:val="0088058D"/>
    <w:rsid w:val="008872EB"/>
    <w:rsid w:val="0089013D"/>
    <w:rsid w:val="00891CFF"/>
    <w:rsid w:val="008B674C"/>
    <w:rsid w:val="008C3A0F"/>
    <w:rsid w:val="008D4624"/>
    <w:rsid w:val="008E4CF4"/>
    <w:rsid w:val="008F055B"/>
    <w:rsid w:val="008F068B"/>
    <w:rsid w:val="00901BE3"/>
    <w:rsid w:val="0091530B"/>
    <w:rsid w:val="00915467"/>
    <w:rsid w:val="00920DB9"/>
    <w:rsid w:val="00923C1D"/>
    <w:rsid w:val="009257FB"/>
    <w:rsid w:val="00933390"/>
    <w:rsid w:val="00940097"/>
    <w:rsid w:val="00940F64"/>
    <w:rsid w:val="009456AE"/>
    <w:rsid w:val="0096223B"/>
    <w:rsid w:val="00964437"/>
    <w:rsid w:val="00965212"/>
    <w:rsid w:val="00965933"/>
    <w:rsid w:val="009716AF"/>
    <w:rsid w:val="00971D2A"/>
    <w:rsid w:val="00980262"/>
    <w:rsid w:val="009817BC"/>
    <w:rsid w:val="00982B0F"/>
    <w:rsid w:val="00986CCA"/>
    <w:rsid w:val="009909E2"/>
    <w:rsid w:val="00992EA4"/>
    <w:rsid w:val="00994958"/>
    <w:rsid w:val="009A0BDC"/>
    <w:rsid w:val="009A5AD0"/>
    <w:rsid w:val="009A70AF"/>
    <w:rsid w:val="009A7BDB"/>
    <w:rsid w:val="009C1DA0"/>
    <w:rsid w:val="009C2C40"/>
    <w:rsid w:val="009C30A7"/>
    <w:rsid w:val="009E1C42"/>
    <w:rsid w:val="009E441F"/>
    <w:rsid w:val="009E5E1D"/>
    <w:rsid w:val="009E6698"/>
    <w:rsid w:val="009F00DE"/>
    <w:rsid w:val="00A00FC4"/>
    <w:rsid w:val="00A046AF"/>
    <w:rsid w:val="00A06E76"/>
    <w:rsid w:val="00A21408"/>
    <w:rsid w:val="00A214BE"/>
    <w:rsid w:val="00A22056"/>
    <w:rsid w:val="00A25F6F"/>
    <w:rsid w:val="00A27C52"/>
    <w:rsid w:val="00A41A9A"/>
    <w:rsid w:val="00A4288E"/>
    <w:rsid w:val="00A4343D"/>
    <w:rsid w:val="00A43C3D"/>
    <w:rsid w:val="00A44459"/>
    <w:rsid w:val="00A46239"/>
    <w:rsid w:val="00A50614"/>
    <w:rsid w:val="00A637B8"/>
    <w:rsid w:val="00A66D22"/>
    <w:rsid w:val="00A715E1"/>
    <w:rsid w:val="00A75E2E"/>
    <w:rsid w:val="00A7677C"/>
    <w:rsid w:val="00A812C9"/>
    <w:rsid w:val="00A8323A"/>
    <w:rsid w:val="00A905BF"/>
    <w:rsid w:val="00A916D7"/>
    <w:rsid w:val="00A93EF0"/>
    <w:rsid w:val="00A94BCF"/>
    <w:rsid w:val="00AA01BA"/>
    <w:rsid w:val="00AA0382"/>
    <w:rsid w:val="00AA240A"/>
    <w:rsid w:val="00AA7457"/>
    <w:rsid w:val="00AB2381"/>
    <w:rsid w:val="00AB5CFB"/>
    <w:rsid w:val="00AB6FDD"/>
    <w:rsid w:val="00AC14EB"/>
    <w:rsid w:val="00AC7862"/>
    <w:rsid w:val="00AD1AE6"/>
    <w:rsid w:val="00AD51C7"/>
    <w:rsid w:val="00AE11DC"/>
    <w:rsid w:val="00AF0CB9"/>
    <w:rsid w:val="00AF0FF6"/>
    <w:rsid w:val="00AF1C2B"/>
    <w:rsid w:val="00AF6D4A"/>
    <w:rsid w:val="00B01989"/>
    <w:rsid w:val="00B050F0"/>
    <w:rsid w:val="00B065C6"/>
    <w:rsid w:val="00B075AE"/>
    <w:rsid w:val="00B11130"/>
    <w:rsid w:val="00B207E1"/>
    <w:rsid w:val="00B244F4"/>
    <w:rsid w:val="00B2734F"/>
    <w:rsid w:val="00B2771C"/>
    <w:rsid w:val="00B306EB"/>
    <w:rsid w:val="00B40077"/>
    <w:rsid w:val="00B42741"/>
    <w:rsid w:val="00B44704"/>
    <w:rsid w:val="00B45264"/>
    <w:rsid w:val="00B46EFB"/>
    <w:rsid w:val="00B52315"/>
    <w:rsid w:val="00B52EEB"/>
    <w:rsid w:val="00B57CB3"/>
    <w:rsid w:val="00B57E1C"/>
    <w:rsid w:val="00B668A4"/>
    <w:rsid w:val="00B82B42"/>
    <w:rsid w:val="00B83B36"/>
    <w:rsid w:val="00B91F6C"/>
    <w:rsid w:val="00B94A46"/>
    <w:rsid w:val="00B9748F"/>
    <w:rsid w:val="00BA0EA1"/>
    <w:rsid w:val="00BA3B02"/>
    <w:rsid w:val="00BB0CBC"/>
    <w:rsid w:val="00BB4142"/>
    <w:rsid w:val="00BB6181"/>
    <w:rsid w:val="00BB6999"/>
    <w:rsid w:val="00BC41B2"/>
    <w:rsid w:val="00BC7505"/>
    <w:rsid w:val="00BC7548"/>
    <w:rsid w:val="00BD04A7"/>
    <w:rsid w:val="00BD5505"/>
    <w:rsid w:val="00BE2F2C"/>
    <w:rsid w:val="00BE550B"/>
    <w:rsid w:val="00BE61F6"/>
    <w:rsid w:val="00C01AAE"/>
    <w:rsid w:val="00C0400D"/>
    <w:rsid w:val="00C12E98"/>
    <w:rsid w:val="00C17711"/>
    <w:rsid w:val="00C20306"/>
    <w:rsid w:val="00C25D54"/>
    <w:rsid w:val="00C31E83"/>
    <w:rsid w:val="00C35465"/>
    <w:rsid w:val="00C35CBE"/>
    <w:rsid w:val="00C42001"/>
    <w:rsid w:val="00C42947"/>
    <w:rsid w:val="00C4480F"/>
    <w:rsid w:val="00C46768"/>
    <w:rsid w:val="00C5100D"/>
    <w:rsid w:val="00C64B25"/>
    <w:rsid w:val="00C66DF6"/>
    <w:rsid w:val="00C7247F"/>
    <w:rsid w:val="00C75384"/>
    <w:rsid w:val="00C76A11"/>
    <w:rsid w:val="00C808C5"/>
    <w:rsid w:val="00C90D9A"/>
    <w:rsid w:val="00C92C07"/>
    <w:rsid w:val="00C96752"/>
    <w:rsid w:val="00CB37C0"/>
    <w:rsid w:val="00CB59D2"/>
    <w:rsid w:val="00CB5B60"/>
    <w:rsid w:val="00CB5CF5"/>
    <w:rsid w:val="00CB7E86"/>
    <w:rsid w:val="00CC1A52"/>
    <w:rsid w:val="00CD08AB"/>
    <w:rsid w:val="00CD0DD9"/>
    <w:rsid w:val="00CD36FD"/>
    <w:rsid w:val="00CD5F2A"/>
    <w:rsid w:val="00CD7A67"/>
    <w:rsid w:val="00CE0D67"/>
    <w:rsid w:val="00CE18A3"/>
    <w:rsid w:val="00D02421"/>
    <w:rsid w:val="00D0558E"/>
    <w:rsid w:val="00D06B65"/>
    <w:rsid w:val="00D102E1"/>
    <w:rsid w:val="00D15949"/>
    <w:rsid w:val="00D25279"/>
    <w:rsid w:val="00D2686C"/>
    <w:rsid w:val="00D343E8"/>
    <w:rsid w:val="00D357DB"/>
    <w:rsid w:val="00D44288"/>
    <w:rsid w:val="00D447E1"/>
    <w:rsid w:val="00D44B41"/>
    <w:rsid w:val="00D52BBF"/>
    <w:rsid w:val="00D555CC"/>
    <w:rsid w:val="00D6181A"/>
    <w:rsid w:val="00D72FAA"/>
    <w:rsid w:val="00D774C6"/>
    <w:rsid w:val="00D87A0B"/>
    <w:rsid w:val="00D938E2"/>
    <w:rsid w:val="00D942FD"/>
    <w:rsid w:val="00DA0250"/>
    <w:rsid w:val="00DA3ADC"/>
    <w:rsid w:val="00DA7F6E"/>
    <w:rsid w:val="00DB37FB"/>
    <w:rsid w:val="00DB4CD8"/>
    <w:rsid w:val="00DC16B2"/>
    <w:rsid w:val="00DC4506"/>
    <w:rsid w:val="00DC5A58"/>
    <w:rsid w:val="00DC7602"/>
    <w:rsid w:val="00DD008F"/>
    <w:rsid w:val="00DD2164"/>
    <w:rsid w:val="00DD2F69"/>
    <w:rsid w:val="00DD4431"/>
    <w:rsid w:val="00DD70AD"/>
    <w:rsid w:val="00DD7E85"/>
    <w:rsid w:val="00DE17DE"/>
    <w:rsid w:val="00DE323B"/>
    <w:rsid w:val="00DF3CE1"/>
    <w:rsid w:val="00DF69DE"/>
    <w:rsid w:val="00E03312"/>
    <w:rsid w:val="00E04950"/>
    <w:rsid w:val="00E05DEF"/>
    <w:rsid w:val="00E17A54"/>
    <w:rsid w:val="00E26931"/>
    <w:rsid w:val="00E31824"/>
    <w:rsid w:val="00E33E1F"/>
    <w:rsid w:val="00E36348"/>
    <w:rsid w:val="00E3713B"/>
    <w:rsid w:val="00E402DA"/>
    <w:rsid w:val="00E4215E"/>
    <w:rsid w:val="00E42D4C"/>
    <w:rsid w:val="00E42F0B"/>
    <w:rsid w:val="00E44F7D"/>
    <w:rsid w:val="00E51B64"/>
    <w:rsid w:val="00E556A8"/>
    <w:rsid w:val="00E71723"/>
    <w:rsid w:val="00E76C81"/>
    <w:rsid w:val="00E84D6E"/>
    <w:rsid w:val="00E94CA6"/>
    <w:rsid w:val="00E96985"/>
    <w:rsid w:val="00E97822"/>
    <w:rsid w:val="00EA05B1"/>
    <w:rsid w:val="00EB7898"/>
    <w:rsid w:val="00EC742E"/>
    <w:rsid w:val="00ED24B9"/>
    <w:rsid w:val="00ED2851"/>
    <w:rsid w:val="00EE4459"/>
    <w:rsid w:val="00EE4C0F"/>
    <w:rsid w:val="00EE6271"/>
    <w:rsid w:val="00EE637A"/>
    <w:rsid w:val="00EF00F1"/>
    <w:rsid w:val="00EF7511"/>
    <w:rsid w:val="00F07082"/>
    <w:rsid w:val="00F0796C"/>
    <w:rsid w:val="00F157DD"/>
    <w:rsid w:val="00F16615"/>
    <w:rsid w:val="00F21DB6"/>
    <w:rsid w:val="00F24527"/>
    <w:rsid w:val="00F345DF"/>
    <w:rsid w:val="00F5280B"/>
    <w:rsid w:val="00F54306"/>
    <w:rsid w:val="00F57236"/>
    <w:rsid w:val="00F61110"/>
    <w:rsid w:val="00F642A2"/>
    <w:rsid w:val="00F65016"/>
    <w:rsid w:val="00F66008"/>
    <w:rsid w:val="00F70DDC"/>
    <w:rsid w:val="00F70EE0"/>
    <w:rsid w:val="00F72135"/>
    <w:rsid w:val="00F76880"/>
    <w:rsid w:val="00F85EF4"/>
    <w:rsid w:val="00FA2A88"/>
    <w:rsid w:val="00FB2609"/>
    <w:rsid w:val="00FB46C6"/>
    <w:rsid w:val="00FB5D47"/>
    <w:rsid w:val="00FB69BE"/>
    <w:rsid w:val="00FB6E97"/>
    <w:rsid w:val="00FD23D7"/>
    <w:rsid w:val="00FD3503"/>
    <w:rsid w:val="00FE6BFE"/>
    <w:rsid w:val="00FF1E58"/>
    <w:rsid w:val="00FF23E1"/>
    <w:rsid w:val="00FF5558"/>
    <w:rsid w:val="00FF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39937"/>
    <o:shapelayout v:ext="edit">
      <o:idmap v:ext="edit" data="1"/>
    </o:shapelayout>
  </w:shapeDefaults>
  <w:decimalSymbol w:val=","/>
  <w:listSeparator w:val=","/>
  <w14:docId w14:val="1EC9C02A"/>
  <w15:chartTrackingRefBased/>
  <w15:docId w15:val="{6592F91A-4196-4321-B07D-A582C6AD0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link w:val="Endnote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EndnoteTextChar">
    <w:name w:val="Endnote Text Char"/>
    <w:link w:val="EndnoteText"/>
    <w:semiHidden/>
    <w:rsid w:val="000014D0"/>
    <w:rPr>
      <w:rFonts w:ascii="Courier New" w:hAnsi="Courier New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91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7.emf"/><Relationship Id="rId26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9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3.emf"/><Relationship Id="rId5" Type="http://schemas.openxmlformats.org/officeDocument/2006/relationships/webSettings" Target="webSettings.xml"/><Relationship Id="rId23" Type="http://schemas.openxmlformats.org/officeDocument/2006/relationships/image" Target="media/image12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1.emf"/><Relationship Id="rId27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2AFDD1-8E97-4720-A62F-FDCFEEA82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3</Pages>
  <Words>1191</Words>
  <Characters>6794</Characters>
  <Application>Microsoft Office Word</Application>
  <DocSecurity>0</DocSecurity>
  <Lines>56</Lines>
  <Paragraphs>1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797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8</cp:revision>
  <cp:lastPrinted>2018-07-09T05:02:00Z</cp:lastPrinted>
  <dcterms:created xsi:type="dcterms:W3CDTF">2021-02-22T08:12:00Z</dcterms:created>
  <dcterms:modified xsi:type="dcterms:W3CDTF">2021-02-22T11:53:00Z</dcterms:modified>
</cp:coreProperties>
</file>